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9AA22A" w14:textId="77777777" w:rsidR="00876926" w:rsidRPr="00841425" w:rsidRDefault="00876926" w:rsidP="00876926">
      <w:pPr>
        <w:pStyle w:val="Heading1"/>
      </w:pPr>
      <w:r w:rsidRPr="00841425">
        <w:t xml:space="preserve">COMP 3512 Assignment #2 </w:t>
      </w:r>
    </w:p>
    <w:p w14:paraId="5E4BCE9E" w14:textId="144CFE7F" w:rsidR="00EE35EB" w:rsidRPr="00841425" w:rsidRDefault="006E0690" w:rsidP="00876926">
      <w:pPr>
        <w:pStyle w:val="BodyText"/>
        <w:rPr>
          <w:i/>
          <w:sz w:val="20"/>
        </w:rPr>
      </w:pPr>
      <w:r>
        <w:rPr>
          <w:i/>
          <w:sz w:val="24"/>
        </w:rPr>
        <w:t xml:space="preserve">Version </w:t>
      </w:r>
      <w:r w:rsidR="00567FB5">
        <w:rPr>
          <w:i/>
          <w:sz w:val="24"/>
        </w:rPr>
        <w:t>4</w:t>
      </w:r>
      <w:r w:rsidR="002D0789">
        <w:rPr>
          <w:i/>
          <w:sz w:val="24"/>
        </w:rPr>
        <w:t>.0</w:t>
      </w:r>
      <w:r>
        <w:rPr>
          <w:i/>
          <w:sz w:val="24"/>
        </w:rPr>
        <w:t xml:space="preserve">, </w:t>
      </w:r>
      <w:r w:rsidR="00861096">
        <w:rPr>
          <w:i/>
          <w:sz w:val="24"/>
        </w:rPr>
        <w:t xml:space="preserve">November </w:t>
      </w:r>
      <w:r w:rsidR="008A3AB4">
        <w:rPr>
          <w:i/>
          <w:sz w:val="24"/>
        </w:rPr>
        <w:t>2</w:t>
      </w:r>
      <w:r w:rsidR="00567FB5">
        <w:rPr>
          <w:i/>
          <w:sz w:val="24"/>
        </w:rPr>
        <w:t>4</w:t>
      </w:r>
      <w:r w:rsidR="00876926" w:rsidRPr="00841425">
        <w:rPr>
          <w:i/>
          <w:sz w:val="24"/>
        </w:rPr>
        <w:br/>
      </w:r>
    </w:p>
    <w:p w14:paraId="1D42676E" w14:textId="77777777" w:rsidR="00876926" w:rsidRPr="00841425" w:rsidRDefault="00876926" w:rsidP="00876926">
      <w:pPr>
        <w:pStyle w:val="Heading2"/>
      </w:pPr>
      <w:r w:rsidRPr="00841425">
        <w:t>Overview</w:t>
      </w:r>
    </w:p>
    <w:p w14:paraId="1786AD3F" w14:textId="77777777" w:rsidR="00CE3CD9" w:rsidRPr="00841425" w:rsidRDefault="00876926" w:rsidP="00876926">
      <w:r w:rsidRPr="00841425">
        <w:t xml:space="preserve">This assignment is a group project that expands your first assignment in functionality and scope. It is broken into several milestones with different dates. The milestones are in place to ensure your group is progressing appropriately. </w:t>
      </w:r>
    </w:p>
    <w:p w14:paraId="24B10BE7" w14:textId="3215A280" w:rsidR="00876926" w:rsidRPr="00841425" w:rsidRDefault="00CE3CD9" w:rsidP="00876926">
      <w:r w:rsidRPr="00841425">
        <w:t xml:space="preserve">Some of the specific details for some of the milestones </w:t>
      </w:r>
      <w:r w:rsidR="001B2E28" w:rsidRPr="00841425">
        <w:t xml:space="preserve">and pages </w:t>
      </w:r>
      <w:r w:rsidRPr="00841425">
        <w:t>will develop over time; this assignment specification is a living document that will grow over the next several weeks.</w:t>
      </w:r>
    </w:p>
    <w:p w14:paraId="3722515E" w14:textId="77777777" w:rsidR="00876926" w:rsidRPr="00841425" w:rsidRDefault="00876926" w:rsidP="00876926">
      <w:pPr>
        <w:pStyle w:val="Heading2"/>
      </w:pPr>
      <w:r w:rsidRPr="00841425">
        <w:t>Composition</w:t>
      </w:r>
    </w:p>
    <w:p w14:paraId="52A908B0" w14:textId="77777777" w:rsidR="00206FF6" w:rsidRDefault="00876926" w:rsidP="00876926">
      <w:r w:rsidRPr="00841425">
        <w:t xml:space="preserve">You </w:t>
      </w:r>
      <w:r w:rsidR="00206FF6">
        <w:t>will be working i</w:t>
      </w:r>
      <w:r w:rsidRPr="00841425">
        <w:t>n groups of three or four</w:t>
      </w:r>
      <w:r w:rsidR="00BD6A89">
        <w:t xml:space="preserve"> </w:t>
      </w:r>
      <w:r w:rsidRPr="00841425">
        <w:t xml:space="preserve">for this assignment. </w:t>
      </w:r>
      <w:r w:rsidR="00206FF6">
        <w:t>You will be grouped up as with the first assignment – based on your submission time in the first milestone, but there will be a few additional restrictions:</w:t>
      </w:r>
    </w:p>
    <w:p w14:paraId="16021DAD" w14:textId="00050628" w:rsidR="00206FF6" w:rsidRDefault="00206FF6" w:rsidP="00206FF6">
      <w:pPr>
        <w:pStyle w:val="ListParagraph"/>
        <w:numPr>
          <w:ilvl w:val="0"/>
          <w:numId w:val="11"/>
        </w:numPr>
      </w:pPr>
      <w:r>
        <w:t xml:space="preserve">I will do my best to make sure you work with someone you did </w:t>
      </w:r>
      <w:r>
        <w:rPr>
          <w:b/>
          <w:bCs/>
        </w:rPr>
        <w:t xml:space="preserve">not </w:t>
      </w:r>
      <w:r>
        <w:t>work with on the first assignment, and</w:t>
      </w:r>
    </w:p>
    <w:p w14:paraId="3A9862AF" w14:textId="737953B9" w:rsidR="00876926" w:rsidRPr="00206FF6" w:rsidRDefault="00206FF6" w:rsidP="00206FF6">
      <w:pPr>
        <w:pStyle w:val="ListParagraph"/>
        <w:numPr>
          <w:ilvl w:val="0"/>
          <w:numId w:val="11"/>
        </w:numPr>
      </w:pPr>
      <w:r>
        <w:t xml:space="preserve">As with the first assignment, I will be asking you for a list of peers you would prefer </w:t>
      </w:r>
      <w:r w:rsidRPr="00206FF6">
        <w:rPr>
          <w:b/>
          <w:bCs/>
        </w:rPr>
        <w:t>not</w:t>
      </w:r>
      <w:r>
        <w:t xml:space="preserve"> to work with. I will do my utmost to </w:t>
      </w:r>
      <w:proofErr w:type="spellStart"/>
      <w:r>
        <w:t>honour</w:t>
      </w:r>
      <w:proofErr w:type="spellEnd"/>
      <w:r>
        <w:t xml:space="preserve"> those requests.</w:t>
      </w:r>
    </w:p>
    <w:p w14:paraId="030E9DC2" w14:textId="74941157" w:rsidR="00876926" w:rsidRPr="00841425" w:rsidRDefault="00E54D54" w:rsidP="00876926">
      <w:pPr>
        <w:rPr>
          <w:b/>
        </w:rPr>
      </w:pPr>
      <w:r>
        <w:t>When</w:t>
      </w:r>
      <w:r w:rsidR="00876926" w:rsidRPr="00841425">
        <w:t xml:space="preserve"> working in a group, each member needs to take responsibility for and complete an appropriate amount of the project work. </w:t>
      </w:r>
      <w:r w:rsidR="00876926" w:rsidRPr="00841425">
        <w:rPr>
          <w:b/>
        </w:rPr>
        <w:t xml:space="preserve">Be sure to consult the instructor at least one week </w:t>
      </w:r>
      <w:r w:rsidR="00D608D6">
        <w:rPr>
          <w:b/>
        </w:rPr>
        <w:t>before</w:t>
      </w:r>
      <w:r w:rsidR="00876926" w:rsidRPr="00841425">
        <w:rPr>
          <w:b/>
        </w:rPr>
        <w:t xml:space="preserve"> </w:t>
      </w:r>
      <w:r w:rsidR="001B2E28" w:rsidRPr="00841425">
        <w:rPr>
          <w:b/>
        </w:rPr>
        <w:t>any</w:t>
      </w:r>
      <w:r w:rsidR="00876926" w:rsidRPr="00841425">
        <w:rPr>
          <w:b/>
        </w:rPr>
        <w:t xml:space="preserve"> due date if your group is experiencing se</w:t>
      </w:r>
      <w:r w:rsidR="00D608D6">
        <w:rPr>
          <w:b/>
        </w:rPr>
        <w:t>vere</w:t>
      </w:r>
      <w:r w:rsidR="00876926" w:rsidRPr="00841425">
        <w:rPr>
          <w:b/>
        </w:rPr>
        <w:t xml:space="preserve"> problems in this regard</w:t>
      </w:r>
      <w:r w:rsidR="003E3BBC">
        <w:rPr>
          <w:b/>
        </w:rPr>
        <w:t xml:space="preserve"> (but by then</w:t>
      </w:r>
      <w:r w:rsidR="00D608D6">
        <w:rPr>
          <w:b/>
        </w:rPr>
        <w:t>,</w:t>
      </w:r>
      <w:r w:rsidR="003E3BBC">
        <w:rPr>
          <w:b/>
        </w:rPr>
        <w:t xml:space="preserve"> it’s almost too late)</w:t>
      </w:r>
      <w:r w:rsidR="00876926" w:rsidRPr="00841425">
        <w:rPr>
          <w:b/>
        </w:rPr>
        <w:t>.</w:t>
      </w:r>
      <w:r w:rsidR="003E3BBC">
        <w:rPr>
          <w:b/>
        </w:rPr>
        <w:t xml:space="preserve"> If you are having problems two weeks before the due date with a group member, then there is probably a sufficient amount of time to rectify the problems!</w:t>
      </w:r>
    </w:p>
    <w:p w14:paraId="62C6C835" w14:textId="77777777" w:rsidR="00CE3CD9" w:rsidRPr="00841425" w:rsidRDefault="00876926" w:rsidP="00CE3CD9">
      <w:r w:rsidRPr="00841425">
        <w:t>I feel foolish saying this in a third-year university course, but it is your responsibility to read all the assignment instructions thoroughly and carefully. If you are unclear about something, ask me. But before you do, read the material in question again!</w:t>
      </w:r>
    </w:p>
    <w:p w14:paraId="4DC2EA89" w14:textId="02C99523" w:rsidR="00930400" w:rsidRDefault="00930400" w:rsidP="00B926EF">
      <w:pPr>
        <w:spacing w:after="160" w:line="259" w:lineRule="auto"/>
        <w:rPr>
          <w:rFonts w:ascii="Cambria" w:hAnsi="Cambria"/>
          <w:b/>
          <w:kern w:val="28"/>
          <w:sz w:val="26"/>
        </w:rPr>
      </w:pPr>
      <w:r>
        <w:br w:type="page"/>
      </w:r>
    </w:p>
    <w:p w14:paraId="6498CC71" w14:textId="77777777" w:rsidR="00504233" w:rsidRPr="00841425" w:rsidRDefault="00504233" w:rsidP="00504233">
      <w:pPr>
        <w:pStyle w:val="Heading2"/>
      </w:pPr>
      <w:r w:rsidRPr="00841425">
        <w:lastRenderedPageBreak/>
        <w:t xml:space="preserve">Functionality </w:t>
      </w:r>
    </w:p>
    <w:p w14:paraId="54E7EBC8" w14:textId="473A3016" w:rsidR="00B8127C" w:rsidRDefault="00B8127C" w:rsidP="00504233">
      <w:r>
        <w:t xml:space="preserve">Your second assignment will replicate some of the functionality from assignment 1, but </w:t>
      </w:r>
      <w:r w:rsidR="002F26B8">
        <w:t>is not a single-page application; instead</w:t>
      </w:r>
      <w:r w:rsidR="00D608D6">
        <w:t>,</w:t>
      </w:r>
      <w:r w:rsidR="002F26B8">
        <w:t xml:space="preserve"> multiple pages in PHP are needed</w:t>
      </w:r>
      <w:r>
        <w:t xml:space="preserve">. </w:t>
      </w:r>
      <w:r w:rsidR="002F26B8">
        <w:t>Some of these pages also use JavaScript but others don’t.</w:t>
      </w:r>
    </w:p>
    <w:p w14:paraId="604D449A" w14:textId="5EDDC65F" w:rsidR="00B67F8F" w:rsidRDefault="00D45FA1">
      <w:pPr>
        <w:spacing w:after="160" w:line="259" w:lineRule="auto"/>
      </w:pPr>
      <w:r>
        <w:rPr>
          <w:b/>
        </w:rPr>
        <w:t xml:space="preserve">Visual </w:t>
      </w:r>
      <w:r w:rsidR="00B8127C">
        <w:rPr>
          <w:b/>
        </w:rPr>
        <w:t xml:space="preserve">Design: </w:t>
      </w:r>
      <w:r w:rsidR="00B8127C" w:rsidRPr="006E33F4">
        <w:t xml:space="preserve">Your pages </w:t>
      </w:r>
      <w:r>
        <w:t xml:space="preserve">will be marked on a desktop computer, but your site needs to be usable at </w:t>
      </w:r>
      <w:r w:rsidR="006E33F4">
        <w:t xml:space="preserve">mobile </w:t>
      </w:r>
      <w:r>
        <w:t>sizes</w:t>
      </w:r>
      <w:r w:rsidR="006E33F4">
        <w:t xml:space="preserve">. </w:t>
      </w:r>
      <w:r w:rsidR="00D608D6">
        <w:t>I will be testing the site in Chrome at mobile L and laptop L sizes</w:t>
      </w:r>
      <w:r w:rsidR="004978B4">
        <w:t xml:space="preserve">. You should </w:t>
      </w:r>
      <w:r w:rsidR="00C50CF5">
        <w:t xml:space="preserve">still </w:t>
      </w:r>
      <w:r w:rsidR="004978B4">
        <w:t>use media queries</w:t>
      </w:r>
      <w:r w:rsidR="00C50CF5">
        <w:t xml:space="preserve"> as I will also test </w:t>
      </w:r>
      <w:r>
        <w:t xml:space="preserve">your </w:t>
      </w:r>
      <w:r w:rsidR="00C50CF5">
        <w:t xml:space="preserve">pages </w:t>
      </w:r>
      <w:r>
        <w:t xml:space="preserve">with </w:t>
      </w:r>
      <w:r w:rsidR="00C50CF5">
        <w:t xml:space="preserve">a </w:t>
      </w:r>
      <w:r>
        <w:t>smaller</w:t>
      </w:r>
      <w:r w:rsidR="00C50CF5">
        <w:t>-</w:t>
      </w:r>
      <w:r>
        <w:t>width</w:t>
      </w:r>
      <w:r w:rsidR="00C50CF5">
        <w:t xml:space="preserve"> browser </w:t>
      </w:r>
      <w:r>
        <w:t xml:space="preserve">size </w:t>
      </w:r>
      <w:r w:rsidR="00C50CF5">
        <w:t xml:space="preserve">to ensure it looks reasonable at the </w:t>
      </w:r>
      <w:r>
        <w:t>mobile</w:t>
      </w:r>
      <w:r w:rsidR="00C50CF5">
        <w:t xml:space="preserve"> sizes.</w:t>
      </w:r>
    </w:p>
    <w:p w14:paraId="0F4DA5D5" w14:textId="2A53ADCC" w:rsidR="00917DD8" w:rsidRDefault="004978B4">
      <w:pPr>
        <w:spacing w:after="160" w:line="259" w:lineRule="auto"/>
      </w:pPr>
      <w:r w:rsidRPr="004978B4">
        <w:rPr>
          <w:b/>
        </w:rPr>
        <w:t>Header</w:t>
      </w:r>
      <w:r>
        <w:t xml:space="preserve">: Each page will have a header at the top that will contain </w:t>
      </w:r>
      <w:r w:rsidR="00350DB6">
        <w:t>a site-appropriate</w:t>
      </w:r>
      <w:r>
        <w:t xml:space="preserve"> logo and a </w:t>
      </w:r>
      <w:r w:rsidR="00D45FA1">
        <w:t xml:space="preserve">navigation </w:t>
      </w:r>
      <w:r>
        <w:t>menu</w:t>
      </w:r>
      <w:r w:rsidR="00D45FA1">
        <w:t xml:space="preserve">. For smaller browser sizes, you will instead need a “hamburger” menu, </w:t>
      </w:r>
      <w:r>
        <w:t xml:space="preserve">that </w:t>
      </w:r>
      <w:r w:rsidR="00D45FA1">
        <w:t>is, a responsive navigation bar</w:t>
      </w:r>
      <w:r>
        <w:t xml:space="preserve">. There are many examples online of the necessary CSS and JavaScript for this to work. If you </w:t>
      </w:r>
      <w:r w:rsidR="000A0903">
        <w:t>use</w:t>
      </w:r>
      <w:r>
        <w:t xml:space="preserve"> </w:t>
      </w:r>
      <w:proofErr w:type="spellStart"/>
      <w:r>
        <w:t>CSS+JavaScript</w:t>
      </w:r>
      <w:proofErr w:type="spellEnd"/>
      <w:r>
        <w:t xml:space="preserve"> you find online, please be sure to document this </w:t>
      </w:r>
      <w:r w:rsidR="000A0903">
        <w:t>o</w:t>
      </w:r>
      <w:r>
        <w:t xml:space="preserve">n the </w:t>
      </w:r>
      <w:proofErr w:type="gramStart"/>
      <w:r>
        <w:t>About</w:t>
      </w:r>
      <w:proofErr w:type="gramEnd"/>
      <w:r>
        <w:t xml:space="preserve"> page. The header/hamburger menu should have the following links/options: </w:t>
      </w:r>
    </w:p>
    <w:p w14:paraId="30DFA6B6" w14:textId="1BDD07E6" w:rsidR="00917DD8" w:rsidRDefault="004978B4" w:rsidP="00917DD8">
      <w:pPr>
        <w:pStyle w:val="ListParagraph"/>
        <w:numPr>
          <w:ilvl w:val="0"/>
          <w:numId w:val="1"/>
        </w:numPr>
        <w:spacing w:after="160" w:line="259" w:lineRule="auto"/>
      </w:pPr>
      <w:r>
        <w:t>Home</w:t>
      </w:r>
      <w:r w:rsidR="00421D9A">
        <w:t xml:space="preserve"> (when </w:t>
      </w:r>
      <w:r w:rsidR="00906133">
        <w:t xml:space="preserve">a </w:t>
      </w:r>
      <w:r w:rsidR="00421D9A">
        <w:t>user is not logged in)</w:t>
      </w:r>
    </w:p>
    <w:p w14:paraId="3CD9A9D0" w14:textId="71E518BB" w:rsidR="00421D9A" w:rsidRDefault="00421D9A" w:rsidP="00917DD8">
      <w:pPr>
        <w:pStyle w:val="ListParagraph"/>
        <w:numPr>
          <w:ilvl w:val="0"/>
          <w:numId w:val="1"/>
        </w:numPr>
        <w:spacing w:after="160" w:line="259" w:lineRule="auto"/>
      </w:pPr>
      <w:r>
        <w:t xml:space="preserve">Home (when </w:t>
      </w:r>
      <w:r w:rsidR="00906133">
        <w:t xml:space="preserve">a </w:t>
      </w:r>
      <w:r>
        <w:t xml:space="preserve">user is logged in…when this is true, we’ll also </w:t>
      </w:r>
      <w:r w:rsidR="005B52BE">
        <w:t>refer to</w:t>
      </w:r>
      <w:r>
        <w:t xml:space="preserve"> this page </w:t>
      </w:r>
      <w:r w:rsidRPr="00570EAA">
        <w:rPr>
          <w:b/>
          <w:bCs/>
        </w:rPr>
        <w:t>Profile</w:t>
      </w:r>
      <w:r>
        <w:t>)</w:t>
      </w:r>
    </w:p>
    <w:p w14:paraId="0F0B4ECA" w14:textId="77777777" w:rsidR="00917DD8" w:rsidRDefault="004978B4" w:rsidP="00917DD8">
      <w:pPr>
        <w:pStyle w:val="ListParagraph"/>
        <w:numPr>
          <w:ilvl w:val="0"/>
          <w:numId w:val="1"/>
        </w:numPr>
        <w:spacing w:after="160" w:line="259" w:lineRule="auto"/>
      </w:pPr>
      <w:r>
        <w:t>About</w:t>
      </w:r>
    </w:p>
    <w:p w14:paraId="3FDA577A" w14:textId="77777777" w:rsidR="00EA3C6E" w:rsidRDefault="00EA3C6E" w:rsidP="00917DD8">
      <w:pPr>
        <w:pStyle w:val="ListParagraph"/>
        <w:numPr>
          <w:ilvl w:val="0"/>
          <w:numId w:val="1"/>
        </w:numPr>
        <w:spacing w:after="160" w:line="259" w:lineRule="auto"/>
      </w:pPr>
      <w:r>
        <w:t>Browse</w:t>
      </w:r>
      <w:r w:rsidR="00BD6A89">
        <w:t>/Search</w:t>
      </w:r>
    </w:p>
    <w:p w14:paraId="503A7509" w14:textId="5EB19CB9" w:rsidR="00D45FA1" w:rsidRPr="005B52BE" w:rsidRDefault="00D45FA1" w:rsidP="005B52BE">
      <w:pPr>
        <w:pStyle w:val="ListParagraph"/>
        <w:numPr>
          <w:ilvl w:val="0"/>
          <w:numId w:val="1"/>
        </w:numPr>
        <w:spacing w:after="160" w:line="259" w:lineRule="auto"/>
      </w:pPr>
      <w:r>
        <w:t>Countries</w:t>
      </w:r>
    </w:p>
    <w:p w14:paraId="7B09F3BD" w14:textId="5C7E9C5E" w:rsidR="00917DD8" w:rsidRDefault="00C04000" w:rsidP="00917DD8">
      <w:pPr>
        <w:pStyle w:val="ListParagraph"/>
        <w:numPr>
          <w:ilvl w:val="0"/>
          <w:numId w:val="1"/>
        </w:numPr>
        <w:spacing w:after="160" w:line="259" w:lineRule="auto"/>
      </w:pPr>
      <w:r>
        <w:t>Favorites</w:t>
      </w:r>
      <w:r w:rsidR="001306F9">
        <w:t xml:space="preserve">. (only </w:t>
      </w:r>
      <w:r w:rsidR="00C50CF5">
        <w:t xml:space="preserve">available once </w:t>
      </w:r>
      <w:r w:rsidR="001306F9">
        <w:t>a user is logged in)</w:t>
      </w:r>
    </w:p>
    <w:p w14:paraId="47D89511" w14:textId="23CB5FA3" w:rsidR="00917DD8" w:rsidRDefault="004978B4" w:rsidP="00917DD8">
      <w:pPr>
        <w:pStyle w:val="ListParagraph"/>
        <w:numPr>
          <w:ilvl w:val="0"/>
          <w:numId w:val="1"/>
        </w:numPr>
        <w:spacing w:after="160" w:line="259" w:lineRule="auto"/>
      </w:pPr>
      <w:r>
        <w:t>Login/Logout</w:t>
      </w:r>
      <w:r w:rsidR="00917DD8">
        <w:t xml:space="preserve">. If </w:t>
      </w:r>
      <w:r w:rsidR="001306F9">
        <w:t xml:space="preserve">a </w:t>
      </w:r>
      <w:r w:rsidR="00917DD8">
        <w:t xml:space="preserve">user is not logged in, then the option should be </w:t>
      </w:r>
      <w:r w:rsidR="00917DD8" w:rsidRPr="001306F9">
        <w:rPr>
          <w:b/>
        </w:rPr>
        <w:t>Login</w:t>
      </w:r>
      <w:r w:rsidR="00917DD8">
        <w:t xml:space="preserve">; if </w:t>
      </w:r>
      <w:r w:rsidR="001306F9">
        <w:t xml:space="preserve">a </w:t>
      </w:r>
      <w:r w:rsidR="00917DD8">
        <w:t xml:space="preserve">user is already logged in, then </w:t>
      </w:r>
      <w:r w:rsidR="001306F9">
        <w:t xml:space="preserve">the </w:t>
      </w:r>
      <w:r w:rsidR="00917DD8">
        <w:t xml:space="preserve">option should be </w:t>
      </w:r>
      <w:r w:rsidR="00917DD8" w:rsidRPr="001306F9">
        <w:rPr>
          <w:b/>
        </w:rPr>
        <w:t>Logout</w:t>
      </w:r>
      <w:r w:rsidR="00917DD8">
        <w:t>.</w:t>
      </w:r>
    </w:p>
    <w:p w14:paraId="5ADB8D4F" w14:textId="40E3D06A" w:rsidR="00917DD8" w:rsidRDefault="00510517" w:rsidP="00917DD8">
      <w:pPr>
        <w:pStyle w:val="ListParagraph"/>
        <w:numPr>
          <w:ilvl w:val="0"/>
          <w:numId w:val="1"/>
        </w:numPr>
        <w:spacing w:after="160" w:line="259" w:lineRule="auto"/>
      </w:pPr>
      <w:r>
        <w:t>Sign Up</w:t>
      </w:r>
      <w:r w:rsidR="004978B4">
        <w:t>.</w:t>
      </w:r>
      <w:r w:rsidR="0003334A">
        <w:t xml:space="preserve"> </w:t>
      </w:r>
      <w:r w:rsidR="001306F9">
        <w:t xml:space="preserve">(only </w:t>
      </w:r>
      <w:r w:rsidR="0003334A">
        <w:t>availa</w:t>
      </w:r>
      <w:r w:rsidR="001306F9">
        <w:t xml:space="preserve">ble if </w:t>
      </w:r>
      <w:r w:rsidR="004C1C47">
        <w:t>a</w:t>
      </w:r>
      <w:r w:rsidR="001306F9">
        <w:t xml:space="preserve"> user isn’t logged in)</w:t>
      </w:r>
      <w:r w:rsidR="0003334A">
        <w:t xml:space="preserve"> </w:t>
      </w:r>
    </w:p>
    <w:p w14:paraId="33C8EB43" w14:textId="77777777" w:rsidR="00917DD8" w:rsidRDefault="007D3DE7">
      <w:pPr>
        <w:spacing w:after="160" w:line="259" w:lineRule="auto"/>
        <w:rPr>
          <w:b/>
        </w:rPr>
      </w:pPr>
      <w:r>
        <w:t xml:space="preserve">Note: the sketches in this assignment specification are meant to show </w:t>
      </w:r>
      <w:r w:rsidRPr="00E53BFC">
        <w:rPr>
          <w:i/>
        </w:rPr>
        <w:t>functionality</w:t>
      </w:r>
      <w:r>
        <w:t xml:space="preserve">, not </w:t>
      </w:r>
      <w:r w:rsidRPr="00E53BFC">
        <w:rPr>
          <w:i/>
        </w:rPr>
        <w:t>design</w:t>
      </w:r>
      <w:r>
        <w:t xml:space="preserve">. Here I’ve shown content as boxes, but you could do them as rectangles, circles, icons, simple links, etc. Make your pages look nicer than these sketches! </w:t>
      </w:r>
      <w:r w:rsidR="00917DD8">
        <w:rPr>
          <w:b/>
        </w:rPr>
        <w:br w:type="page"/>
      </w:r>
    </w:p>
    <w:p w14:paraId="3DF641D5" w14:textId="7905158A" w:rsidR="00917DD8" w:rsidRDefault="00D10F46">
      <w:pPr>
        <w:spacing w:after="160" w:line="259" w:lineRule="auto"/>
      </w:pPr>
      <w:r w:rsidRPr="00D10F46">
        <w:rPr>
          <w:b/>
        </w:rPr>
        <w:lastRenderedPageBreak/>
        <w:t>Home</w:t>
      </w:r>
      <w:r w:rsidR="003915AC">
        <w:rPr>
          <w:b/>
        </w:rPr>
        <w:t xml:space="preserve"> (Not Logged In)</w:t>
      </w:r>
      <w:r w:rsidR="00E93AF3">
        <w:rPr>
          <w:b/>
        </w:rPr>
        <w:t xml:space="preserve"> Page</w:t>
      </w:r>
      <w:r>
        <w:t xml:space="preserve">: The main page for the assignment. This file </w:t>
      </w:r>
      <w:r w:rsidRPr="00D10F46">
        <w:rPr>
          <w:b/>
        </w:rPr>
        <w:t>must</w:t>
      </w:r>
      <w:r>
        <w:t xml:space="preserve"> be named </w:t>
      </w:r>
      <w:proofErr w:type="spellStart"/>
      <w:r>
        <w:rPr>
          <w:rFonts w:ascii="Source Code Pro Light" w:hAnsi="Source Code Pro Light"/>
          <w:sz w:val="18"/>
        </w:rPr>
        <w:t>index</w:t>
      </w:r>
      <w:r w:rsidRPr="00C04000">
        <w:rPr>
          <w:rFonts w:ascii="Source Code Pro Light" w:hAnsi="Source Code Pro Light"/>
          <w:sz w:val="18"/>
        </w:rPr>
        <w:t>.php</w:t>
      </w:r>
      <w:proofErr w:type="spellEnd"/>
      <w:r>
        <w:t>. This must have the functionality shown in the following sketch</w:t>
      </w:r>
      <w:r w:rsidR="00861096">
        <w:t>e</w:t>
      </w:r>
      <w:r w:rsidR="00D45FA1">
        <w:t>s</w:t>
      </w:r>
      <w:r>
        <w:t xml:space="preserve">. </w:t>
      </w:r>
      <w:r w:rsidR="00D45FA1">
        <w:t xml:space="preserve">The first </w:t>
      </w:r>
      <w:r w:rsidR="00510517">
        <w:t xml:space="preserve">shows the </w:t>
      </w:r>
      <w:r w:rsidR="00D45FA1">
        <w:t xml:space="preserve">home page </w:t>
      </w:r>
      <w:r w:rsidR="00510517">
        <w:t xml:space="preserve">when </w:t>
      </w:r>
      <w:r w:rsidR="00E53BFC">
        <w:t xml:space="preserve">a </w:t>
      </w:r>
      <w:r w:rsidR="00510517">
        <w:t>user hasn’t logged in</w:t>
      </w:r>
      <w:r w:rsidR="00D45FA1">
        <w:t>; the second show</w:t>
      </w:r>
      <w:r w:rsidR="00AC378C">
        <w:t>s</w:t>
      </w:r>
      <w:r w:rsidR="00D45FA1">
        <w:t xml:space="preserve"> the home page </w:t>
      </w:r>
      <w:r w:rsidR="00510517">
        <w:t>after a user has logged in.</w:t>
      </w:r>
    </w:p>
    <w:p w14:paraId="2B484FB6" w14:textId="16256594" w:rsidR="007060B2" w:rsidRDefault="007060B2">
      <w:pPr>
        <w:spacing w:after="160" w:line="259" w:lineRule="auto"/>
      </w:pPr>
      <w:r>
        <w:t>A hero image is a large banner image: you can find attractive very large images on unsplash.com.</w:t>
      </w:r>
      <w:r w:rsidR="007D3DE7">
        <w:t xml:space="preserve"> </w:t>
      </w:r>
      <w:r>
        <w:t xml:space="preserve">The search box should take the user to the </w:t>
      </w:r>
      <w:proofErr w:type="spellStart"/>
      <w:r w:rsidR="00D60FC7">
        <w:t>B</w:t>
      </w:r>
      <w:r w:rsidR="00D14051">
        <w:t>owse</w:t>
      </w:r>
      <w:proofErr w:type="spellEnd"/>
      <w:r w:rsidR="00D14051">
        <w:t>/</w:t>
      </w:r>
      <w:r w:rsidR="00D60FC7">
        <w:t>S</w:t>
      </w:r>
      <w:r>
        <w:t xml:space="preserve">earch </w:t>
      </w:r>
      <w:r w:rsidR="00D60FC7">
        <w:t>P</w:t>
      </w:r>
      <w:r>
        <w:t>age</w:t>
      </w:r>
      <w:r w:rsidR="00D14051">
        <w:t xml:space="preserve"> (i.e., it should show results as if the user performed a photo title filter action)</w:t>
      </w:r>
      <w:r>
        <w:t>.</w:t>
      </w:r>
    </w:p>
    <w:p w14:paraId="1026CFF6" w14:textId="77777777" w:rsidR="00C04000" w:rsidRDefault="00D45FA1">
      <w:pPr>
        <w:spacing w:after="160" w:line="259" w:lineRule="auto"/>
      </w:pPr>
      <w:r w:rsidRPr="00D45FA1">
        <w:rPr>
          <w:noProof/>
        </w:rPr>
        <w:drawing>
          <wp:inline distT="0" distB="0" distL="0" distR="0" wp14:anchorId="0B70E4A6" wp14:editId="0500707A">
            <wp:extent cx="5943600" cy="31991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199130"/>
                    </a:xfrm>
                    <a:prstGeom prst="rect">
                      <a:avLst/>
                    </a:prstGeom>
                  </pic:spPr>
                </pic:pic>
              </a:graphicData>
            </a:graphic>
          </wp:inline>
        </w:drawing>
      </w:r>
    </w:p>
    <w:p w14:paraId="3C04D7D9" w14:textId="77777777" w:rsidR="003915AC" w:rsidRDefault="003915AC">
      <w:pPr>
        <w:spacing w:after="160" w:line="259" w:lineRule="auto"/>
      </w:pPr>
      <w:r>
        <w:br w:type="page"/>
      </w:r>
    </w:p>
    <w:p w14:paraId="20D9849D" w14:textId="510FBB98" w:rsidR="003915AC" w:rsidRDefault="003915AC">
      <w:pPr>
        <w:spacing w:after="160" w:line="259" w:lineRule="auto"/>
      </w:pPr>
      <w:r w:rsidRPr="00D10F46">
        <w:rPr>
          <w:b/>
        </w:rPr>
        <w:lastRenderedPageBreak/>
        <w:t>Home</w:t>
      </w:r>
      <w:r>
        <w:rPr>
          <w:b/>
        </w:rPr>
        <w:t xml:space="preserve"> (Logged In)</w:t>
      </w:r>
      <w:r w:rsidR="00421D9A">
        <w:rPr>
          <w:b/>
        </w:rPr>
        <w:t xml:space="preserve"> aka Profile</w:t>
      </w:r>
      <w:r w:rsidR="00E93AF3">
        <w:rPr>
          <w:b/>
        </w:rPr>
        <w:t xml:space="preserve"> Page</w:t>
      </w:r>
      <w:r>
        <w:t xml:space="preserve">: </w:t>
      </w:r>
      <w:r w:rsidRPr="003915AC">
        <w:t xml:space="preserve">Display the </w:t>
      </w:r>
      <w:r>
        <w:t>user info (</w:t>
      </w:r>
      <w:r w:rsidR="00B46D6E">
        <w:t>first name, last name, city, country). Also display any photos that belong to them</w:t>
      </w:r>
      <w:r w:rsidR="00BD6A89">
        <w:t>, and of their favorited photos (if none yet</w:t>
      </w:r>
      <w:r w:rsidR="00861096">
        <w:t>,</w:t>
      </w:r>
      <w:r w:rsidR="00BD6A89">
        <w:t xml:space="preserve"> be able to handle that). </w:t>
      </w:r>
    </w:p>
    <w:p w14:paraId="53C13A46" w14:textId="77777777" w:rsidR="00BD6A89" w:rsidRDefault="00BD6A89">
      <w:pPr>
        <w:spacing w:after="160" w:line="259" w:lineRule="auto"/>
      </w:pPr>
      <w:r>
        <w:t xml:space="preserve">Also display maybe 10-12 recommended photos the user “may” like. How to do this? Ideally, if you had several additional months to work on this assignment, you would create a recommendation engine using some type of Machine Learning algorithm. But given the time constraints, simply show: images with the same country and city to those they own or have favorited, or for favorited images by the same user. It’s possible for a new user who hasn’t uploaded or favorited any images, that you don’t have anything to base this Like algorithm on. In that case, show the most recent (i.e., the last) 10-12 photos in the </w:t>
      </w:r>
      <w:proofErr w:type="spellStart"/>
      <w:r>
        <w:t>imagedetails</w:t>
      </w:r>
      <w:proofErr w:type="spellEnd"/>
      <w:r>
        <w:t xml:space="preserve"> table. If your Like algorithm has fewer than 10-12 images, fill it up with the most recent images.</w:t>
      </w:r>
    </w:p>
    <w:p w14:paraId="36E574F5" w14:textId="77777777" w:rsidR="00BD6A89" w:rsidRPr="003915AC" w:rsidRDefault="00BD6A89">
      <w:pPr>
        <w:spacing w:after="160" w:line="259" w:lineRule="auto"/>
      </w:pPr>
      <w:r>
        <w:t xml:space="preserve">Each of these photo images should be links to the </w:t>
      </w:r>
      <w:r w:rsidRPr="00BD6A89">
        <w:rPr>
          <w:rFonts w:ascii="Source Code Pro Light" w:hAnsi="Source Code Pro Light"/>
          <w:sz w:val="18"/>
        </w:rPr>
        <w:t>single-</w:t>
      </w:r>
      <w:proofErr w:type="spellStart"/>
      <w:r w:rsidRPr="00BD6A89">
        <w:rPr>
          <w:rFonts w:ascii="Source Code Pro Light" w:hAnsi="Source Code Pro Light"/>
          <w:sz w:val="18"/>
        </w:rPr>
        <w:t>photo.php</w:t>
      </w:r>
      <w:proofErr w:type="spellEnd"/>
      <w:r>
        <w:t xml:space="preserve"> page with the image id in the query string.</w:t>
      </w:r>
    </w:p>
    <w:p w14:paraId="1BC4B991" w14:textId="77777777" w:rsidR="007D3DE7" w:rsidRDefault="007D3DE7">
      <w:pPr>
        <w:spacing w:after="160" w:line="259" w:lineRule="auto"/>
        <w:rPr>
          <w:b/>
        </w:rPr>
      </w:pPr>
      <w:r w:rsidRPr="007D3DE7">
        <w:rPr>
          <w:b/>
          <w:noProof/>
        </w:rPr>
        <w:drawing>
          <wp:inline distT="0" distB="0" distL="0" distR="0" wp14:anchorId="7CE7A653" wp14:editId="5DE4AC38">
            <wp:extent cx="5943600" cy="33978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97885"/>
                    </a:xfrm>
                    <a:prstGeom prst="rect">
                      <a:avLst/>
                    </a:prstGeom>
                  </pic:spPr>
                </pic:pic>
              </a:graphicData>
            </a:graphic>
          </wp:inline>
        </w:drawing>
      </w:r>
    </w:p>
    <w:p w14:paraId="650FABFE" w14:textId="77777777" w:rsidR="00C04000" w:rsidRDefault="00C04000">
      <w:pPr>
        <w:spacing w:after="160" w:line="259" w:lineRule="auto"/>
        <w:rPr>
          <w:b/>
        </w:rPr>
      </w:pPr>
      <w:r>
        <w:rPr>
          <w:b/>
        </w:rPr>
        <w:br w:type="page"/>
      </w:r>
    </w:p>
    <w:p w14:paraId="25461195" w14:textId="35268A5A" w:rsidR="00F716CE" w:rsidRDefault="00854714" w:rsidP="00504233">
      <w:r>
        <w:rPr>
          <w:b/>
        </w:rPr>
        <w:lastRenderedPageBreak/>
        <w:t>Country</w:t>
      </w:r>
      <w:r w:rsidR="00504233" w:rsidRPr="00841425">
        <w:rPr>
          <w:b/>
        </w:rPr>
        <w:t xml:space="preserve"> Page</w:t>
      </w:r>
      <w:r w:rsidR="00504233" w:rsidRPr="00841425">
        <w:t>: will display</w:t>
      </w:r>
      <w:r w:rsidR="00C10E34">
        <w:t xml:space="preserve"> a sorted</w:t>
      </w:r>
      <w:r w:rsidR="00504233" w:rsidRPr="00841425">
        <w:t xml:space="preserve"> list of all </w:t>
      </w:r>
      <w:r w:rsidR="00D45FA1">
        <w:t>countries</w:t>
      </w:r>
      <w:r w:rsidR="00F716CE">
        <w:t xml:space="preserve"> as well as provide details about a country</w:t>
      </w:r>
      <w:r w:rsidR="004978B4">
        <w:t xml:space="preserve">. This file must be named </w:t>
      </w:r>
      <w:r>
        <w:rPr>
          <w:rFonts w:ascii="Source Code Pro Light" w:hAnsi="Source Code Pro Light"/>
          <w:sz w:val="18"/>
        </w:rPr>
        <w:t>single-</w:t>
      </w:r>
      <w:proofErr w:type="spellStart"/>
      <w:r>
        <w:rPr>
          <w:rFonts w:ascii="Source Code Pro Light" w:hAnsi="Source Code Pro Light"/>
          <w:sz w:val="18"/>
        </w:rPr>
        <w:t>country</w:t>
      </w:r>
      <w:r w:rsidR="004978B4" w:rsidRPr="00C04000">
        <w:rPr>
          <w:rFonts w:ascii="Source Code Pro Light" w:hAnsi="Source Code Pro Light"/>
          <w:sz w:val="18"/>
        </w:rPr>
        <w:t>.php</w:t>
      </w:r>
      <w:proofErr w:type="spellEnd"/>
      <w:r w:rsidR="004978B4">
        <w:t>. This list must be populated in JavaScript from an API y</w:t>
      </w:r>
      <w:r w:rsidR="004978B4" w:rsidRPr="00F716CE">
        <w:t>ou create</w:t>
      </w:r>
      <w:r w:rsidR="000B1B48" w:rsidRPr="00F716CE">
        <w:t>d in your third milestone</w:t>
      </w:r>
      <w:r w:rsidR="004978B4">
        <w:t xml:space="preserve"> named </w:t>
      </w:r>
      <w:proofErr w:type="spellStart"/>
      <w:r w:rsidR="00F716CE">
        <w:rPr>
          <w:rFonts w:ascii="Source Code Pro Light" w:hAnsi="Source Code Pro Light"/>
          <w:sz w:val="18"/>
        </w:rPr>
        <w:t>api-countries</w:t>
      </w:r>
      <w:r w:rsidR="00C04000" w:rsidRPr="00C04000">
        <w:rPr>
          <w:rFonts w:ascii="Source Code Pro Light" w:hAnsi="Source Code Pro Light"/>
          <w:sz w:val="18"/>
        </w:rPr>
        <w:t>.php</w:t>
      </w:r>
      <w:proofErr w:type="spellEnd"/>
      <w:r w:rsidR="00C04000">
        <w:t>.</w:t>
      </w:r>
      <w:r w:rsidR="00F716CE">
        <w:t xml:space="preserve"> Each country in this list should be a hyperlink, with the URL being the same </w:t>
      </w:r>
      <w:r>
        <w:rPr>
          <w:rFonts w:ascii="Source Code Pro Light" w:hAnsi="Source Code Pro Light"/>
          <w:sz w:val="18"/>
        </w:rPr>
        <w:t>single-</w:t>
      </w:r>
      <w:proofErr w:type="spellStart"/>
      <w:r>
        <w:rPr>
          <w:rFonts w:ascii="Source Code Pro Light" w:hAnsi="Source Code Pro Light"/>
          <w:sz w:val="18"/>
        </w:rPr>
        <w:t>country</w:t>
      </w:r>
      <w:r w:rsidR="00F716CE" w:rsidRPr="00F716CE">
        <w:rPr>
          <w:rFonts w:ascii="Source Code Pro Light" w:hAnsi="Source Code Pro Light"/>
          <w:sz w:val="18"/>
        </w:rPr>
        <w:t>.php</w:t>
      </w:r>
      <w:proofErr w:type="spellEnd"/>
      <w:r w:rsidR="00F716CE">
        <w:t xml:space="preserve"> page, but with a query</w:t>
      </w:r>
      <w:r w:rsidR="00A422F6">
        <w:t xml:space="preserve"> </w:t>
      </w:r>
      <w:r w:rsidR="00F716CE">
        <w:t xml:space="preserve">string parameter indicating which country to display (e.g., </w:t>
      </w:r>
      <w:proofErr w:type="spellStart"/>
      <w:r>
        <w:rPr>
          <w:rFonts w:ascii="Source Code Pro Light" w:hAnsi="Source Code Pro Light"/>
          <w:sz w:val="18"/>
        </w:rPr>
        <w:t>single-country</w:t>
      </w:r>
      <w:r w:rsidR="00F716CE" w:rsidRPr="00F716CE">
        <w:rPr>
          <w:rFonts w:ascii="Source Code Pro Light" w:hAnsi="Source Code Pro Light"/>
          <w:sz w:val="18"/>
        </w:rPr>
        <w:t>.php</w:t>
      </w:r>
      <w:proofErr w:type="gramStart"/>
      <w:r w:rsidR="00F716CE">
        <w:rPr>
          <w:rFonts w:ascii="Source Code Pro Light" w:hAnsi="Source Code Pro Light"/>
          <w:sz w:val="18"/>
        </w:rPr>
        <w:t>?iso</w:t>
      </w:r>
      <w:proofErr w:type="spellEnd"/>
      <w:proofErr w:type="gramEnd"/>
      <w:r w:rsidR="00F716CE">
        <w:rPr>
          <w:rFonts w:ascii="Source Code Pro Light" w:hAnsi="Source Code Pro Light"/>
          <w:sz w:val="18"/>
        </w:rPr>
        <w:t>=ca</w:t>
      </w:r>
      <w:r w:rsidR="00F716CE">
        <w:t>).</w:t>
      </w:r>
    </w:p>
    <w:p w14:paraId="0C1D4099" w14:textId="30996A73" w:rsidR="00F716CE" w:rsidRDefault="00F716CE" w:rsidP="00504233">
      <w:pPr>
        <w:rPr>
          <w:szCs w:val="22"/>
        </w:rPr>
      </w:pPr>
      <w:r w:rsidRPr="004804AB">
        <w:rPr>
          <w:szCs w:val="22"/>
        </w:rPr>
        <w:t xml:space="preserve">To improve the performance of your assignment, you must store the list of </w:t>
      </w:r>
      <w:r>
        <w:rPr>
          <w:szCs w:val="22"/>
        </w:rPr>
        <w:t>countries</w:t>
      </w:r>
      <w:r w:rsidRPr="004804AB">
        <w:rPr>
          <w:szCs w:val="22"/>
        </w:rPr>
        <w:t xml:space="preserve"> in local storage after you fetch it. Your page should thus check if </w:t>
      </w:r>
      <w:r>
        <w:rPr>
          <w:szCs w:val="22"/>
        </w:rPr>
        <w:t>country</w:t>
      </w:r>
      <w:r w:rsidRPr="004804AB">
        <w:rPr>
          <w:szCs w:val="22"/>
        </w:rPr>
        <w:t xml:space="preserve"> data is already saved in local storage: if it is</w:t>
      </w:r>
      <w:r w:rsidR="00E93AF3">
        <w:rPr>
          <w:szCs w:val="22"/>
        </w:rPr>
        <w:t>,</w:t>
      </w:r>
      <w:r w:rsidRPr="004804AB">
        <w:rPr>
          <w:szCs w:val="22"/>
        </w:rPr>
        <w:t xml:space="preserve"> then use it</w:t>
      </w:r>
      <w:r w:rsidR="00E824D4">
        <w:rPr>
          <w:szCs w:val="22"/>
        </w:rPr>
        <w:t>;</w:t>
      </w:r>
      <w:r w:rsidRPr="004804AB">
        <w:rPr>
          <w:szCs w:val="22"/>
        </w:rPr>
        <w:t xml:space="preserve"> otherwise</w:t>
      </w:r>
      <w:r w:rsidR="00145271">
        <w:rPr>
          <w:szCs w:val="22"/>
        </w:rPr>
        <w:t>,</w:t>
      </w:r>
      <w:r w:rsidRPr="004804AB">
        <w:rPr>
          <w:szCs w:val="22"/>
        </w:rPr>
        <w:t xml:space="preserve"> fetch it and store it in local storage. </w:t>
      </w:r>
    </w:p>
    <w:p w14:paraId="5943DB49" w14:textId="68F06681" w:rsidR="00C04000" w:rsidRDefault="00F716CE" w:rsidP="00504233">
      <w:r>
        <w:t>The country filters have the same requirements as the first assignment and use JavaScript to perform the filtering.</w:t>
      </w:r>
    </w:p>
    <w:p w14:paraId="1B407815" w14:textId="5E2401F1" w:rsidR="00F716CE" w:rsidRDefault="00F716CE" w:rsidP="00504233">
      <w:r>
        <w:t>When the user clicks on a country (that is, the page is requested with a query</w:t>
      </w:r>
      <w:r w:rsidR="00EB3D74">
        <w:t xml:space="preserve"> </w:t>
      </w:r>
      <w:r>
        <w:t xml:space="preserve">string parameter), display the details of the country </w:t>
      </w:r>
      <w:r>
        <w:rPr>
          <w:szCs w:val="22"/>
        </w:rPr>
        <w:t xml:space="preserve">(name, area, population, capital </w:t>
      </w:r>
      <w:r w:rsidRPr="00F716CE">
        <w:rPr>
          <w:szCs w:val="22"/>
        </w:rPr>
        <w:t xml:space="preserve">name, currency, domain, languages, </w:t>
      </w:r>
      <w:proofErr w:type="spellStart"/>
      <w:r w:rsidRPr="00F716CE">
        <w:rPr>
          <w:szCs w:val="22"/>
        </w:rPr>
        <w:t>neighbouring</w:t>
      </w:r>
      <w:proofErr w:type="spellEnd"/>
      <w:r w:rsidRPr="00F716CE">
        <w:rPr>
          <w:szCs w:val="22"/>
        </w:rPr>
        <w:t xml:space="preserve"> countries, and</w:t>
      </w:r>
      <w:r>
        <w:rPr>
          <w:szCs w:val="22"/>
        </w:rPr>
        <w:t xml:space="preserve"> description), a list of photos for that country, and a list of cities in that country. Each photo image should be a link to </w:t>
      </w:r>
      <w:r w:rsidR="00854714">
        <w:rPr>
          <w:rFonts w:ascii="Source Code Pro Light" w:hAnsi="Source Code Pro Light"/>
          <w:sz w:val="18"/>
        </w:rPr>
        <w:t>single-</w:t>
      </w:r>
      <w:proofErr w:type="spellStart"/>
      <w:r w:rsidR="00854714">
        <w:rPr>
          <w:rFonts w:ascii="Source Code Pro Light" w:hAnsi="Source Code Pro Light"/>
          <w:sz w:val="18"/>
        </w:rPr>
        <w:t>p</w:t>
      </w:r>
      <w:r w:rsidRPr="00C10E34">
        <w:rPr>
          <w:rFonts w:ascii="Source Code Pro Light" w:hAnsi="Source Code Pro Light"/>
          <w:sz w:val="18"/>
        </w:rPr>
        <w:t>hoto.php</w:t>
      </w:r>
      <w:proofErr w:type="spellEnd"/>
      <w:r>
        <w:rPr>
          <w:szCs w:val="22"/>
        </w:rPr>
        <w:t xml:space="preserve"> with the appropriate query string parameter. Each city should be a link to </w:t>
      </w:r>
      <w:r w:rsidR="00854714">
        <w:rPr>
          <w:rFonts w:ascii="Source Code Pro Light" w:hAnsi="Source Code Pro Light"/>
          <w:sz w:val="18"/>
        </w:rPr>
        <w:t>single-</w:t>
      </w:r>
      <w:proofErr w:type="spellStart"/>
      <w:r w:rsidR="00854714">
        <w:rPr>
          <w:rFonts w:ascii="Source Code Pro Light" w:hAnsi="Source Code Pro Light"/>
          <w:sz w:val="18"/>
        </w:rPr>
        <w:t>city</w:t>
      </w:r>
      <w:r w:rsidRPr="00C10E34">
        <w:rPr>
          <w:rFonts w:ascii="Source Code Pro Light" w:hAnsi="Source Code Pro Light"/>
          <w:sz w:val="18"/>
        </w:rPr>
        <w:t>.php</w:t>
      </w:r>
      <w:proofErr w:type="spellEnd"/>
      <w:r>
        <w:rPr>
          <w:szCs w:val="22"/>
        </w:rPr>
        <w:t xml:space="preserve"> with the appropriate query string parameter.</w:t>
      </w:r>
    </w:p>
    <w:p w14:paraId="134B7B13" w14:textId="77777777" w:rsidR="00504233" w:rsidRPr="00841425" w:rsidRDefault="00504233" w:rsidP="00504233">
      <w:pPr>
        <w:spacing w:line="240" w:lineRule="auto"/>
      </w:pPr>
    </w:p>
    <w:p w14:paraId="51BD3948" w14:textId="77777777" w:rsidR="00F716CE" w:rsidRDefault="00F716CE">
      <w:pPr>
        <w:spacing w:after="160" w:line="259" w:lineRule="auto"/>
        <w:rPr>
          <w:b/>
        </w:rPr>
      </w:pPr>
      <w:r w:rsidRPr="00F716CE">
        <w:rPr>
          <w:b/>
          <w:noProof/>
        </w:rPr>
        <w:drawing>
          <wp:inline distT="0" distB="0" distL="0" distR="0" wp14:anchorId="28AFDA1B" wp14:editId="7D4EF7A6">
            <wp:extent cx="5943600" cy="33877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87725"/>
                    </a:xfrm>
                    <a:prstGeom prst="rect">
                      <a:avLst/>
                    </a:prstGeom>
                  </pic:spPr>
                </pic:pic>
              </a:graphicData>
            </a:graphic>
          </wp:inline>
        </w:drawing>
      </w:r>
    </w:p>
    <w:p w14:paraId="634B4D88" w14:textId="77777777" w:rsidR="00FA022F" w:rsidRPr="00841425" w:rsidRDefault="00FA022F">
      <w:pPr>
        <w:spacing w:after="160" w:line="259" w:lineRule="auto"/>
        <w:rPr>
          <w:b/>
        </w:rPr>
      </w:pPr>
      <w:r w:rsidRPr="00841425">
        <w:rPr>
          <w:b/>
        </w:rPr>
        <w:br w:type="page"/>
      </w:r>
    </w:p>
    <w:p w14:paraId="5AEA3418" w14:textId="77777777" w:rsidR="003E2143" w:rsidRPr="00841425" w:rsidRDefault="00854714" w:rsidP="00504233">
      <w:r>
        <w:rPr>
          <w:b/>
        </w:rPr>
        <w:lastRenderedPageBreak/>
        <w:t>City</w:t>
      </w:r>
      <w:r w:rsidR="00FA022F" w:rsidRPr="00841425">
        <w:rPr>
          <w:b/>
        </w:rPr>
        <w:t xml:space="preserve"> Page</w:t>
      </w:r>
      <w:r w:rsidR="00FA022F" w:rsidRPr="00841425">
        <w:t xml:space="preserve">: </w:t>
      </w:r>
      <w:r w:rsidR="003E2143" w:rsidRPr="00841425">
        <w:t xml:space="preserve">This page </w:t>
      </w:r>
      <w:r w:rsidR="0003334A">
        <w:t xml:space="preserve">must be named </w:t>
      </w:r>
      <w:r>
        <w:rPr>
          <w:rFonts w:ascii="Source Code Pro Light" w:hAnsi="Source Code Pro Light"/>
          <w:sz w:val="18"/>
        </w:rPr>
        <w:t>single-</w:t>
      </w:r>
      <w:proofErr w:type="spellStart"/>
      <w:r>
        <w:rPr>
          <w:rFonts w:ascii="Source Code Pro Light" w:hAnsi="Source Code Pro Light"/>
          <w:sz w:val="18"/>
        </w:rPr>
        <w:t>city</w:t>
      </w:r>
      <w:r w:rsidR="0003334A" w:rsidRPr="00C04000">
        <w:rPr>
          <w:rFonts w:ascii="Source Code Pro Light" w:hAnsi="Source Code Pro Light"/>
          <w:sz w:val="18"/>
        </w:rPr>
        <w:t>.php</w:t>
      </w:r>
      <w:proofErr w:type="spellEnd"/>
      <w:r w:rsidR="003E2143" w:rsidRPr="00841425">
        <w:t xml:space="preserve">. It </w:t>
      </w:r>
      <w:r w:rsidR="00FA022F" w:rsidRPr="00841425">
        <w:t xml:space="preserve">will display information for a single </w:t>
      </w:r>
      <w:r w:rsidR="00782A37">
        <w:t>city</w:t>
      </w:r>
      <w:r w:rsidR="00FA022F" w:rsidRPr="00841425">
        <w:t xml:space="preserve">. Which </w:t>
      </w:r>
      <w:r w:rsidR="00782A37">
        <w:t>city</w:t>
      </w:r>
      <w:r w:rsidR="00FA022F" w:rsidRPr="00841425">
        <w:t xml:space="preserve">? </w:t>
      </w:r>
      <w:r w:rsidR="003E2143" w:rsidRPr="00841425">
        <w:t>T</w:t>
      </w:r>
      <w:r w:rsidR="00FA022F" w:rsidRPr="00841425">
        <w:t xml:space="preserve">he </w:t>
      </w:r>
      <w:r w:rsidR="00782A37">
        <w:t>city</w:t>
      </w:r>
      <w:r w:rsidR="0003334A">
        <w:t xml:space="preserve"> </w:t>
      </w:r>
      <w:r w:rsidR="00917DD8">
        <w:t xml:space="preserve">whose </w:t>
      </w:r>
      <w:r w:rsidR="00782A37">
        <w:t xml:space="preserve">id </w:t>
      </w:r>
      <w:r w:rsidR="00917DD8">
        <w:t xml:space="preserve">was </w:t>
      </w:r>
      <w:r w:rsidR="00FA022F" w:rsidRPr="00841425">
        <w:t xml:space="preserve">passed as a query string to the page. </w:t>
      </w:r>
    </w:p>
    <w:p w14:paraId="65DD66D1" w14:textId="309F1F2F" w:rsidR="00917DD8" w:rsidRDefault="00917DD8" w:rsidP="00504233">
      <w:r>
        <w:t xml:space="preserve">This page will allow the user to </w:t>
      </w:r>
      <w:r w:rsidRPr="007060B2">
        <w:t>view</w:t>
      </w:r>
      <w:r>
        <w:t xml:space="preserve"> the </w:t>
      </w:r>
      <w:r w:rsidR="00FA5F4A">
        <w:t xml:space="preserve">following </w:t>
      </w:r>
      <w:r w:rsidR="007060B2">
        <w:t xml:space="preserve">city </w:t>
      </w:r>
      <w:r w:rsidR="00FA5F4A">
        <w:t>fields</w:t>
      </w:r>
      <w:r w:rsidR="007060B2">
        <w:t xml:space="preserve">: </w:t>
      </w:r>
      <w:r w:rsidR="007060B2" w:rsidRPr="007060B2">
        <w:t xml:space="preserve">name, </w:t>
      </w:r>
      <w:r w:rsidR="00217BE8">
        <w:t xml:space="preserve">population, elevation, and </w:t>
      </w:r>
      <w:proofErr w:type="spellStart"/>
      <w:r w:rsidR="00217BE8">
        <w:t>timezone</w:t>
      </w:r>
      <w:proofErr w:type="spellEnd"/>
      <w:r w:rsidR="00854714">
        <w:t xml:space="preserve">. </w:t>
      </w:r>
      <w:r w:rsidR="00EC1870">
        <w:t>(</w:t>
      </w:r>
      <w:proofErr w:type="gramStart"/>
      <w:r w:rsidR="00EC1870">
        <w:t>same</w:t>
      </w:r>
      <w:proofErr w:type="gramEnd"/>
      <w:r w:rsidR="00EC1870">
        <w:t xml:space="preserve"> as in assignment 1)</w:t>
      </w:r>
    </w:p>
    <w:p w14:paraId="79BE418E" w14:textId="77777777" w:rsidR="00854714" w:rsidRDefault="00854714" w:rsidP="00504233">
      <w:pPr>
        <w:rPr>
          <w:szCs w:val="22"/>
        </w:rPr>
      </w:pPr>
      <w:r>
        <w:t xml:space="preserve">You will also have to display a </w:t>
      </w:r>
      <w:r>
        <w:rPr>
          <w:szCs w:val="22"/>
        </w:rPr>
        <w:t xml:space="preserve">static country map that includes a marker for the city (you will use the Google Maps Static API). Like on the previous page, the city photos will be links to </w:t>
      </w:r>
      <w:r w:rsidRPr="00854714">
        <w:rPr>
          <w:rFonts w:ascii="Source Code Pro Light" w:hAnsi="Source Code Pro Light"/>
          <w:sz w:val="18"/>
        </w:rPr>
        <w:t>single-</w:t>
      </w:r>
      <w:proofErr w:type="spellStart"/>
      <w:r w:rsidRPr="00854714">
        <w:rPr>
          <w:rFonts w:ascii="Source Code Pro Light" w:hAnsi="Source Code Pro Light"/>
          <w:sz w:val="18"/>
        </w:rPr>
        <w:t>photo.php</w:t>
      </w:r>
      <w:proofErr w:type="spellEnd"/>
      <w:r>
        <w:rPr>
          <w:szCs w:val="22"/>
        </w:rPr>
        <w:t>.</w:t>
      </w:r>
    </w:p>
    <w:p w14:paraId="12E5D86E" w14:textId="77777777" w:rsidR="00854714" w:rsidRDefault="00854714" w:rsidP="00504233">
      <w:r>
        <w:rPr>
          <w:szCs w:val="22"/>
        </w:rPr>
        <w:t xml:space="preserve">Notice that this page has the same country </w:t>
      </w:r>
      <w:proofErr w:type="spellStart"/>
      <w:r>
        <w:rPr>
          <w:szCs w:val="22"/>
        </w:rPr>
        <w:t>list+filter</w:t>
      </w:r>
      <w:proofErr w:type="spellEnd"/>
      <w:r>
        <w:rPr>
          <w:szCs w:val="22"/>
        </w:rPr>
        <w:t xml:space="preserve"> as the country page. Duplicate the functionality but don’t duplicate the </w:t>
      </w:r>
      <w:proofErr w:type="spellStart"/>
      <w:r>
        <w:rPr>
          <w:szCs w:val="22"/>
        </w:rPr>
        <w:t>code+markup</w:t>
      </w:r>
      <w:proofErr w:type="spellEnd"/>
      <w:r>
        <w:rPr>
          <w:szCs w:val="22"/>
        </w:rPr>
        <w:t>!</w:t>
      </w:r>
    </w:p>
    <w:p w14:paraId="16ACA08C" w14:textId="77777777" w:rsidR="00917DD8" w:rsidRDefault="00917DD8">
      <w:pPr>
        <w:spacing w:after="160" w:line="259" w:lineRule="auto"/>
        <w:rPr>
          <w:b/>
        </w:rPr>
      </w:pPr>
    </w:p>
    <w:p w14:paraId="7797D141" w14:textId="77777777" w:rsidR="004C60AF" w:rsidRDefault="004C60AF">
      <w:pPr>
        <w:spacing w:after="160" w:line="259" w:lineRule="auto"/>
        <w:rPr>
          <w:b/>
        </w:rPr>
      </w:pPr>
      <w:r w:rsidRPr="004C60AF">
        <w:rPr>
          <w:b/>
          <w:noProof/>
        </w:rPr>
        <w:drawing>
          <wp:inline distT="0" distB="0" distL="0" distR="0" wp14:anchorId="597FA433" wp14:editId="10CB0CFA">
            <wp:extent cx="5943600" cy="338201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82010"/>
                    </a:xfrm>
                    <a:prstGeom prst="rect">
                      <a:avLst/>
                    </a:prstGeom>
                  </pic:spPr>
                </pic:pic>
              </a:graphicData>
            </a:graphic>
          </wp:inline>
        </w:drawing>
      </w:r>
    </w:p>
    <w:p w14:paraId="1643A5E0" w14:textId="77777777" w:rsidR="00917DD8" w:rsidRDefault="00917DD8">
      <w:pPr>
        <w:spacing w:after="160" w:line="259" w:lineRule="auto"/>
        <w:rPr>
          <w:b/>
        </w:rPr>
      </w:pPr>
    </w:p>
    <w:p w14:paraId="3C3F2E35" w14:textId="77777777" w:rsidR="004C60AF" w:rsidRDefault="004C60AF">
      <w:pPr>
        <w:spacing w:after="160" w:line="259" w:lineRule="auto"/>
        <w:rPr>
          <w:b/>
        </w:rPr>
      </w:pPr>
      <w:r>
        <w:rPr>
          <w:b/>
        </w:rPr>
        <w:br w:type="page"/>
      </w:r>
    </w:p>
    <w:p w14:paraId="5EDC8B0F" w14:textId="77777777" w:rsidR="006A69EC" w:rsidRDefault="00854714" w:rsidP="00854714">
      <w:pPr>
        <w:spacing w:line="240" w:lineRule="auto"/>
      </w:pPr>
      <w:r>
        <w:rPr>
          <w:b/>
        </w:rPr>
        <w:lastRenderedPageBreak/>
        <w:t>Photo</w:t>
      </w:r>
      <w:r w:rsidR="00797AB1">
        <w:rPr>
          <w:b/>
        </w:rPr>
        <w:t xml:space="preserve"> </w:t>
      </w:r>
      <w:r w:rsidR="00423E84" w:rsidRPr="00841425">
        <w:rPr>
          <w:b/>
        </w:rPr>
        <w:t>Page</w:t>
      </w:r>
      <w:r w:rsidR="00FA022F" w:rsidRPr="00841425">
        <w:t xml:space="preserve">: </w:t>
      </w:r>
      <w:r w:rsidR="00811172">
        <w:t xml:space="preserve">This page should be named </w:t>
      </w:r>
      <w:r>
        <w:rPr>
          <w:rFonts w:ascii="Source Code Pro Light" w:hAnsi="Source Code Pro Light"/>
          <w:sz w:val="18"/>
        </w:rPr>
        <w:t>single-</w:t>
      </w:r>
      <w:proofErr w:type="spellStart"/>
      <w:r>
        <w:rPr>
          <w:rFonts w:ascii="Source Code Pro Light" w:hAnsi="Source Code Pro Light"/>
          <w:sz w:val="18"/>
        </w:rPr>
        <w:t>photo</w:t>
      </w:r>
      <w:r w:rsidR="00811172" w:rsidRPr="00811172">
        <w:rPr>
          <w:rFonts w:ascii="Source Code Pro Light" w:hAnsi="Source Code Pro Light"/>
          <w:sz w:val="18"/>
        </w:rPr>
        <w:t>.php</w:t>
      </w:r>
      <w:proofErr w:type="spellEnd"/>
      <w:r w:rsidR="00811172">
        <w:t xml:space="preserve">. It should </w:t>
      </w:r>
      <w:r>
        <w:t xml:space="preserve">display the single photo indicated by the passed </w:t>
      </w:r>
      <w:proofErr w:type="spellStart"/>
      <w:r>
        <w:t>querystring</w:t>
      </w:r>
      <w:proofErr w:type="spellEnd"/>
      <w:r>
        <w:t xml:space="preserve"> parameter. It should have the same functionality as the Single Photo View in the first assignment (</w:t>
      </w:r>
      <w:r w:rsidR="006A69EC">
        <w:t xml:space="preserve">tabs, map, hover photo, but no speaking or close buttons). Country and city fields should be appropriate links to </w:t>
      </w:r>
      <w:r w:rsidR="006A69EC" w:rsidRPr="006A69EC">
        <w:rPr>
          <w:rFonts w:ascii="Source Code Pro Light" w:hAnsi="Source Code Pro Light"/>
          <w:sz w:val="18"/>
        </w:rPr>
        <w:t>single-</w:t>
      </w:r>
      <w:proofErr w:type="spellStart"/>
      <w:r w:rsidR="006A69EC" w:rsidRPr="006A69EC">
        <w:rPr>
          <w:rFonts w:ascii="Source Code Pro Light" w:hAnsi="Source Code Pro Light"/>
          <w:sz w:val="18"/>
        </w:rPr>
        <w:t>country.php</w:t>
      </w:r>
      <w:proofErr w:type="spellEnd"/>
      <w:r w:rsidR="006A69EC">
        <w:t xml:space="preserve"> and </w:t>
      </w:r>
      <w:r w:rsidR="006A69EC" w:rsidRPr="006A69EC">
        <w:rPr>
          <w:rFonts w:ascii="Source Code Pro Light" w:hAnsi="Source Code Pro Light"/>
          <w:sz w:val="18"/>
        </w:rPr>
        <w:t>single-</w:t>
      </w:r>
      <w:proofErr w:type="spellStart"/>
      <w:r w:rsidR="006A69EC" w:rsidRPr="006A69EC">
        <w:rPr>
          <w:rFonts w:ascii="Source Code Pro Light" w:hAnsi="Source Code Pro Light"/>
          <w:sz w:val="18"/>
        </w:rPr>
        <w:t>city.php</w:t>
      </w:r>
      <w:proofErr w:type="spellEnd"/>
      <w:r w:rsidR="006A69EC">
        <w:t>.</w:t>
      </w:r>
    </w:p>
    <w:p w14:paraId="4DCF9631" w14:textId="77777777" w:rsidR="006A69EC" w:rsidRDefault="00811172" w:rsidP="00854714">
      <w:pPr>
        <w:spacing w:line="240" w:lineRule="auto"/>
      </w:pPr>
      <w:r w:rsidRPr="006A69EC">
        <w:br/>
      </w:r>
      <w:r w:rsidR="006A69EC" w:rsidRPr="006A69EC">
        <w:t xml:space="preserve">The Add to Favorites </w:t>
      </w:r>
      <w:r w:rsidR="006A69EC">
        <w:t>button will add the photo to a session-based list and provide feedback that it has been added. This can be achieved in two ways:</w:t>
      </w:r>
    </w:p>
    <w:p w14:paraId="2FC1A42D" w14:textId="163002D7" w:rsidR="006A69EC" w:rsidRDefault="006A69EC" w:rsidP="006A69EC">
      <w:pPr>
        <w:pStyle w:val="ListParagraph"/>
        <w:numPr>
          <w:ilvl w:val="0"/>
          <w:numId w:val="9"/>
        </w:numPr>
        <w:spacing w:line="240" w:lineRule="auto"/>
      </w:pPr>
      <w:r>
        <w:t>Redirecting to a PHP page that adds the photo to the session list, and then redirects back to this page. This is easiest but old</w:t>
      </w:r>
      <w:r w:rsidR="00251036">
        <w:t>-</w:t>
      </w:r>
      <w:r>
        <w:t xml:space="preserve">fashioned and inefficient; it results in two redirects (two </w:t>
      </w:r>
      <w:proofErr w:type="spellStart"/>
      <w:r>
        <w:t>request+response</w:t>
      </w:r>
      <w:proofErr w:type="spellEnd"/>
      <w:r>
        <w:t xml:space="preserve"> cycles). </w:t>
      </w:r>
    </w:p>
    <w:p w14:paraId="32C42C0A" w14:textId="0416665A" w:rsidR="006A69EC" w:rsidRPr="006A69EC" w:rsidRDefault="006A69EC" w:rsidP="006A69EC">
      <w:pPr>
        <w:pStyle w:val="ListParagraph"/>
        <w:numPr>
          <w:ilvl w:val="0"/>
          <w:numId w:val="9"/>
        </w:numPr>
        <w:spacing w:line="240" w:lineRule="auto"/>
      </w:pPr>
      <w:r>
        <w:t xml:space="preserve">Do it asynchronously using JavaScript </w:t>
      </w:r>
      <w:proofErr w:type="gramStart"/>
      <w:r>
        <w:t>fetch.</w:t>
      </w:r>
      <w:proofErr w:type="gramEnd"/>
      <w:r>
        <w:t xml:space="preserve"> The fetched page would return simple JSON that indicates whether add to favorites was successful or not. This is a better approac</w:t>
      </w:r>
      <w:r w:rsidR="00895E76">
        <w:t>h</w:t>
      </w:r>
      <w:r>
        <w:t>.</w:t>
      </w:r>
    </w:p>
    <w:p w14:paraId="2ADA3F5F" w14:textId="77777777" w:rsidR="006A69EC" w:rsidRDefault="006A69EC" w:rsidP="00854714">
      <w:pPr>
        <w:spacing w:line="240" w:lineRule="auto"/>
      </w:pPr>
      <w:r>
        <w:t>This add to favorites button will only be visible if the user is logged in.</w:t>
      </w:r>
      <w:r w:rsidR="000D2A77">
        <w:t xml:space="preserve"> If a photo is already favorited, you shouldn’t be able to add it again. Ideally, you do this by hiding/disabling the button. Alternately, you display a message telling the user it’s already been favorited.</w:t>
      </w:r>
    </w:p>
    <w:p w14:paraId="11BDDAC8" w14:textId="77777777" w:rsidR="00423E84" w:rsidRDefault="00811172" w:rsidP="00854714">
      <w:pPr>
        <w:spacing w:line="240" w:lineRule="auto"/>
      </w:pPr>
      <w:r w:rsidRPr="006A69EC">
        <w:br/>
      </w:r>
      <w:r w:rsidR="00854714" w:rsidRPr="00854714">
        <w:rPr>
          <w:noProof/>
        </w:rPr>
        <w:drawing>
          <wp:inline distT="0" distB="0" distL="0" distR="0" wp14:anchorId="58BD7B21" wp14:editId="7829968C">
            <wp:extent cx="5943600" cy="342582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425825"/>
                    </a:xfrm>
                    <a:prstGeom prst="rect">
                      <a:avLst/>
                    </a:prstGeom>
                  </pic:spPr>
                </pic:pic>
              </a:graphicData>
            </a:graphic>
          </wp:inline>
        </w:drawing>
      </w:r>
    </w:p>
    <w:p w14:paraId="3B7EF822" w14:textId="77777777" w:rsidR="004C60AF" w:rsidRPr="00841425" w:rsidRDefault="004C60AF" w:rsidP="004C60AF"/>
    <w:p w14:paraId="11020327" w14:textId="77777777" w:rsidR="00D27F4E" w:rsidRPr="00841425" w:rsidRDefault="00D27F4E">
      <w:pPr>
        <w:spacing w:after="160" w:line="259" w:lineRule="auto"/>
        <w:rPr>
          <w:b/>
        </w:rPr>
      </w:pPr>
      <w:r w:rsidRPr="00841425">
        <w:rPr>
          <w:b/>
        </w:rPr>
        <w:br w:type="page"/>
      </w:r>
    </w:p>
    <w:p w14:paraId="153F97A2" w14:textId="77777777" w:rsidR="00BB12AC" w:rsidRPr="00841425" w:rsidRDefault="00BB12AC" w:rsidP="00BB12AC">
      <w:r w:rsidRPr="00841425">
        <w:rPr>
          <w:b/>
        </w:rPr>
        <w:lastRenderedPageBreak/>
        <w:t>Favorites Page</w:t>
      </w:r>
      <w:r w:rsidRPr="00841425">
        <w:t xml:space="preserve">: will display </w:t>
      </w:r>
      <w:r w:rsidR="00B16D43" w:rsidRPr="00841425">
        <w:t xml:space="preserve">list of </w:t>
      </w:r>
      <w:r w:rsidR="006F2839" w:rsidRPr="00841425">
        <w:t xml:space="preserve">logged-in </w:t>
      </w:r>
      <w:r w:rsidR="00B16D43" w:rsidRPr="00841425">
        <w:t xml:space="preserve">user’s favorited </w:t>
      </w:r>
      <w:r w:rsidR="006A69EC">
        <w:t>photos</w:t>
      </w:r>
      <w:r w:rsidR="007B7367" w:rsidRPr="00841425">
        <w:t xml:space="preserve"> (implemented via PHP sessions)</w:t>
      </w:r>
      <w:r w:rsidR="00B16D43" w:rsidRPr="00841425">
        <w:t>.</w:t>
      </w:r>
      <w:r w:rsidR="00861096">
        <w:t xml:space="preserve"> If none yet, be able to handle that with a message. </w:t>
      </w:r>
      <w:r w:rsidR="00B16D43" w:rsidRPr="00841425">
        <w:t xml:space="preserve"> </w:t>
      </w:r>
      <w:r w:rsidR="00DC53E0">
        <w:t xml:space="preserve">This page must be named </w:t>
      </w:r>
      <w:proofErr w:type="spellStart"/>
      <w:r w:rsidR="00DC53E0" w:rsidRPr="00DC53E0">
        <w:rPr>
          <w:rFonts w:ascii="Source Code Pro Light" w:hAnsi="Source Code Pro Light"/>
          <w:sz w:val="18"/>
        </w:rPr>
        <w:t>favorites.php</w:t>
      </w:r>
      <w:proofErr w:type="spellEnd"/>
      <w:r w:rsidR="00DC53E0">
        <w:t xml:space="preserve">. </w:t>
      </w:r>
      <w:r w:rsidR="00B16D43" w:rsidRPr="00841425">
        <w:t xml:space="preserve">The user should be able to remove </w:t>
      </w:r>
      <w:r w:rsidR="007D0429">
        <w:t>photos</w:t>
      </w:r>
      <w:r w:rsidR="00B16D43" w:rsidRPr="00841425">
        <w:t xml:space="preserve"> singly or all at once from this list. </w:t>
      </w:r>
      <w:r w:rsidR="007B7367" w:rsidRPr="00841425">
        <w:t xml:space="preserve">This page will be entirely in PHP. The </w:t>
      </w:r>
      <w:r w:rsidR="007D0429">
        <w:t xml:space="preserve">list should display a small version of the photo and its name. They both </w:t>
      </w:r>
      <w:r w:rsidR="007B7367" w:rsidRPr="00841425">
        <w:t>should be</w:t>
      </w:r>
      <w:r w:rsidR="007D0429">
        <w:t xml:space="preserve"> links</w:t>
      </w:r>
      <w:r w:rsidR="007B7367" w:rsidRPr="00841425">
        <w:t xml:space="preserve"> to the appropriate single </w:t>
      </w:r>
      <w:r w:rsidR="007D0429">
        <w:t xml:space="preserve">photo </w:t>
      </w:r>
      <w:r w:rsidR="007B7367" w:rsidRPr="00841425">
        <w:t>page.</w:t>
      </w:r>
    </w:p>
    <w:p w14:paraId="43A8D8A0" w14:textId="77777777" w:rsidR="00B16D43" w:rsidRDefault="00B16D43" w:rsidP="00B16D43">
      <w:pPr>
        <w:spacing w:line="240" w:lineRule="auto"/>
      </w:pPr>
    </w:p>
    <w:p w14:paraId="3F8B437F" w14:textId="77777777" w:rsidR="0004509D" w:rsidRDefault="00880DF0" w:rsidP="00B16D43">
      <w:pPr>
        <w:spacing w:line="240" w:lineRule="auto"/>
      </w:pPr>
      <w:r w:rsidRPr="00880DF0">
        <w:rPr>
          <w:b/>
        </w:rPr>
        <w:t>About Page</w:t>
      </w:r>
      <w:r>
        <w:t xml:space="preserve">: </w:t>
      </w:r>
      <w:r w:rsidR="00463DB8">
        <w:t xml:space="preserve">Provide brief description for the site, by mentioning class name, university, professor name, </w:t>
      </w:r>
      <w:proofErr w:type="spellStart"/>
      <w:r w:rsidR="00463DB8">
        <w:t>semester+year</w:t>
      </w:r>
      <w:proofErr w:type="spellEnd"/>
      <w:r w:rsidR="00463DB8">
        <w:t xml:space="preserve">, </w:t>
      </w:r>
      <w:r w:rsidR="0004509D">
        <w:t>and technologies used. Also d</w:t>
      </w:r>
      <w:r>
        <w:t xml:space="preserve">isplay the names and </w:t>
      </w:r>
      <w:proofErr w:type="spellStart"/>
      <w:r>
        <w:t>github</w:t>
      </w:r>
      <w:proofErr w:type="spellEnd"/>
      <w:r>
        <w:t xml:space="preserve"> repos </w:t>
      </w:r>
      <w:r w:rsidR="003574F0">
        <w:t xml:space="preserve">(as links) </w:t>
      </w:r>
      <w:r>
        <w:t>for each person in the group.</w:t>
      </w:r>
      <w:r w:rsidR="003574F0">
        <w:t xml:space="preserve"> Add a link to the main assignment </w:t>
      </w:r>
      <w:proofErr w:type="spellStart"/>
      <w:r w:rsidR="003574F0">
        <w:t>github</w:t>
      </w:r>
      <w:proofErr w:type="spellEnd"/>
      <w:r w:rsidR="003574F0">
        <w:t xml:space="preserve"> repo. </w:t>
      </w:r>
      <w:r w:rsidR="007D0429">
        <w:t xml:space="preserve">Every year, for unknown reasons, students lose easy marks by not fulfilling these simple requirements. </w:t>
      </w:r>
    </w:p>
    <w:p w14:paraId="5CA94304" w14:textId="77777777" w:rsidR="00880DF0" w:rsidRPr="00841425" w:rsidRDefault="003574F0" w:rsidP="00B16D43">
      <w:pPr>
        <w:spacing w:line="240" w:lineRule="auto"/>
      </w:pPr>
      <w:r>
        <w:t>Just like in assignment 1, be sure to provide credit for any external/</w:t>
      </w:r>
      <w:proofErr w:type="gramStart"/>
      <w:r>
        <w:t>online  CSS</w:t>
      </w:r>
      <w:proofErr w:type="gramEnd"/>
      <w:r>
        <w:t>/JavaScript/PHP you have made use of in this assignment.</w:t>
      </w:r>
      <w:r w:rsidR="00463DB8">
        <w:t xml:space="preserve"> </w:t>
      </w:r>
    </w:p>
    <w:p w14:paraId="647CCF29" w14:textId="77777777" w:rsidR="000D2A77" w:rsidRDefault="000D2A77">
      <w:pPr>
        <w:spacing w:after="160" w:line="259" w:lineRule="auto"/>
        <w:rPr>
          <w:b/>
        </w:rPr>
      </w:pPr>
    </w:p>
    <w:p w14:paraId="23244884" w14:textId="77777777" w:rsidR="00B46D6E" w:rsidRDefault="00B46D6E">
      <w:pPr>
        <w:spacing w:after="160" w:line="259" w:lineRule="auto"/>
        <w:rPr>
          <w:b/>
        </w:rPr>
      </w:pPr>
      <w:r>
        <w:rPr>
          <w:b/>
        </w:rPr>
        <w:br w:type="page"/>
      </w:r>
    </w:p>
    <w:p w14:paraId="41FEA3A7" w14:textId="3FA13286" w:rsidR="000D2A77" w:rsidRDefault="000D2A77">
      <w:pPr>
        <w:spacing w:after="160" w:line="259" w:lineRule="auto"/>
      </w:pPr>
      <w:r>
        <w:rPr>
          <w:b/>
        </w:rPr>
        <w:lastRenderedPageBreak/>
        <w:t xml:space="preserve">Browse/Search Page: </w:t>
      </w:r>
      <w:r w:rsidRPr="000D2A77">
        <w:t>displa</w:t>
      </w:r>
      <w:r>
        <w:t>y a list of photos with the ability to filter the list.</w:t>
      </w:r>
      <w:r w:rsidR="00861096">
        <w:t xml:space="preserve"> Sort the list by title.</w:t>
      </w:r>
      <w:r>
        <w:t xml:space="preserve"> In the filters, allow the user to select a city or country (using &lt;select&gt; lists, but only include cities and countries that have </w:t>
      </w:r>
      <w:r w:rsidR="00816341">
        <w:t xml:space="preserve">photos). Also provide a text box to allow the user to search for photos that contain the entered text anywhere in the title. </w:t>
      </w:r>
      <w:r w:rsidR="00861096">
        <w:t xml:space="preserve">Finally, the search/filtering will need some type of submit/filter button. </w:t>
      </w:r>
      <w:r w:rsidR="00816341">
        <w:t xml:space="preserve">This </w:t>
      </w:r>
      <w:r w:rsidR="00861096">
        <w:t xml:space="preserve">page doesn’t use JavaScript but PHP which </w:t>
      </w:r>
      <w:r w:rsidR="00816341">
        <w:t>will require the programmatic construction of a SQL WHERE using this form data. To simplify your coding, assume that each filter is mutually exclusive (no ANDs or ORs needed).</w:t>
      </w:r>
      <w:r w:rsidR="00861096">
        <w:t xml:space="preserve"> Provide a way to reset/remove the filters.</w:t>
      </w:r>
      <w:r w:rsidR="00D72C17">
        <w:t xml:space="preserve"> The ability to add to favorites should only be available to logged-in users and should behave the same was as the same button works in the Photos Page.</w:t>
      </w:r>
    </w:p>
    <w:p w14:paraId="60D9243E" w14:textId="77777777" w:rsidR="000D2A77" w:rsidRDefault="000D2A77">
      <w:pPr>
        <w:spacing w:after="160" w:line="259" w:lineRule="auto"/>
      </w:pPr>
    </w:p>
    <w:p w14:paraId="055051EB" w14:textId="77777777" w:rsidR="00B8136A" w:rsidRPr="00841425" w:rsidRDefault="000D2A77">
      <w:pPr>
        <w:spacing w:after="160" w:line="259" w:lineRule="auto"/>
        <w:rPr>
          <w:b/>
        </w:rPr>
      </w:pPr>
      <w:r w:rsidRPr="000D2A77">
        <w:rPr>
          <w:b/>
          <w:noProof/>
        </w:rPr>
        <w:drawing>
          <wp:inline distT="0" distB="0" distL="0" distR="0" wp14:anchorId="6E8178D6" wp14:editId="78058CDF">
            <wp:extent cx="5943600" cy="33731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73120"/>
                    </a:xfrm>
                    <a:prstGeom prst="rect">
                      <a:avLst/>
                    </a:prstGeom>
                  </pic:spPr>
                </pic:pic>
              </a:graphicData>
            </a:graphic>
          </wp:inline>
        </w:drawing>
      </w:r>
      <w:r w:rsidRPr="000D2A77">
        <w:rPr>
          <w:b/>
        </w:rPr>
        <w:t xml:space="preserve"> </w:t>
      </w:r>
      <w:r w:rsidR="00B8136A" w:rsidRPr="00841425">
        <w:rPr>
          <w:b/>
        </w:rPr>
        <w:br w:type="page"/>
      </w:r>
    </w:p>
    <w:p w14:paraId="75634D5B" w14:textId="77777777" w:rsidR="00BD14C3" w:rsidRDefault="00BD14C3" w:rsidP="00BD14C3">
      <w:pPr>
        <w:spacing w:line="240" w:lineRule="auto"/>
      </w:pPr>
    </w:p>
    <w:p w14:paraId="7D9B839B" w14:textId="77777777" w:rsidR="00D748E2" w:rsidRPr="00DE0C8A" w:rsidRDefault="00D748E2" w:rsidP="00D748E2"/>
    <w:p w14:paraId="5214D2B5" w14:textId="77777777" w:rsidR="00EC3677" w:rsidRPr="00841425" w:rsidRDefault="006F2839" w:rsidP="00B16D43">
      <w:r w:rsidRPr="00841425">
        <w:rPr>
          <w:b/>
        </w:rPr>
        <w:t>Login</w:t>
      </w:r>
      <w:r w:rsidR="00B16D43" w:rsidRPr="00841425">
        <w:rPr>
          <w:b/>
        </w:rPr>
        <w:t xml:space="preserve"> Page</w:t>
      </w:r>
      <w:r w:rsidR="00B16D43" w:rsidRPr="00841425">
        <w:t xml:space="preserve">: will display </w:t>
      </w:r>
      <w:r w:rsidRPr="00841425">
        <w:t>a login screen</w:t>
      </w:r>
      <w:r w:rsidR="007D0429">
        <w:t xml:space="preserve"> with email and password fields, plus a login button and a link or button for signing up if the user doesn’t have an account yet</w:t>
      </w:r>
      <w:r w:rsidR="00B16D43" w:rsidRPr="00841425">
        <w:t>.</w:t>
      </w:r>
      <w:r w:rsidR="00B8136A" w:rsidRPr="00841425">
        <w:t xml:space="preserve"> </w:t>
      </w:r>
      <w:r w:rsidR="00B156AD" w:rsidRPr="00841425">
        <w:t xml:space="preserve">Some of the information below about </w:t>
      </w:r>
      <w:r w:rsidR="00EE7F96">
        <w:t>hashing algorithms</w:t>
      </w:r>
      <w:r w:rsidR="00B156AD" w:rsidRPr="00841425">
        <w:t xml:space="preserve"> will be explained in class when we cover security.</w:t>
      </w:r>
    </w:p>
    <w:p w14:paraId="03E45E45" w14:textId="77777777" w:rsidR="00EC3677" w:rsidRPr="00841425" w:rsidRDefault="00EC3677" w:rsidP="0004509D">
      <w:pPr>
        <w:pStyle w:val="BodyText"/>
        <w:spacing w:before="240" w:after="120" w:line="300" w:lineRule="exact"/>
      </w:pPr>
      <w:r w:rsidRPr="00841425">
        <w:t xml:space="preserve">Your database has </w:t>
      </w:r>
      <w:r w:rsidR="003574F0">
        <w:t>a table named Users</w:t>
      </w:r>
      <w:r w:rsidRPr="00841425">
        <w:t xml:space="preserve">. </w:t>
      </w:r>
      <w:r w:rsidR="00BD14C3">
        <w:t>It</w:t>
      </w:r>
      <w:r w:rsidRPr="00841425">
        <w:t xml:space="preserve"> contains the following fields: </w:t>
      </w:r>
      <w:r w:rsidR="002B308B">
        <w:rPr>
          <w:rFonts w:ascii="Source Code Pro Light" w:hAnsi="Source Code Pro Light"/>
          <w:sz w:val="18"/>
        </w:rPr>
        <w:t>id</w:t>
      </w:r>
      <w:r w:rsidRPr="00841425">
        <w:t xml:space="preserve">, </w:t>
      </w:r>
      <w:proofErr w:type="spellStart"/>
      <w:r w:rsidR="00EE7F96">
        <w:rPr>
          <w:rFonts w:ascii="Source Code Pro Light" w:hAnsi="Source Code Pro Light"/>
          <w:sz w:val="18"/>
        </w:rPr>
        <w:t>firstname</w:t>
      </w:r>
      <w:proofErr w:type="spellEnd"/>
      <w:r w:rsidRPr="00841425">
        <w:t xml:space="preserve">, </w:t>
      </w:r>
      <w:proofErr w:type="spellStart"/>
      <w:r w:rsidR="00EE7F96">
        <w:rPr>
          <w:rFonts w:ascii="Source Code Pro Light" w:hAnsi="Source Code Pro Light"/>
          <w:sz w:val="18"/>
        </w:rPr>
        <w:t>lastname</w:t>
      </w:r>
      <w:proofErr w:type="spellEnd"/>
      <w:r w:rsidRPr="00841425">
        <w:t xml:space="preserve">, </w:t>
      </w:r>
      <w:r w:rsidR="00EE7F96">
        <w:rPr>
          <w:rFonts w:ascii="Source Code Pro Light" w:hAnsi="Source Code Pro Light"/>
          <w:sz w:val="18"/>
        </w:rPr>
        <w:t>city</w:t>
      </w:r>
      <w:r w:rsidR="00EE7F96" w:rsidRPr="00DE0C8A">
        <w:t>,</w:t>
      </w:r>
      <w:r w:rsidR="00DE0C8A" w:rsidRPr="00DE0C8A">
        <w:t xml:space="preserve"> </w:t>
      </w:r>
      <w:r w:rsidR="00EE7F96">
        <w:rPr>
          <w:rFonts w:ascii="Source Code Pro Light" w:hAnsi="Source Code Pro Light"/>
          <w:sz w:val="18"/>
        </w:rPr>
        <w:t>country</w:t>
      </w:r>
      <w:r w:rsidR="00DE0C8A" w:rsidRPr="00DE0C8A">
        <w:t>,</w:t>
      </w:r>
      <w:r w:rsidR="00DE0C8A">
        <w:t xml:space="preserve"> </w:t>
      </w:r>
      <w:r w:rsidR="00DE0C8A" w:rsidRPr="00BD14C3">
        <w:rPr>
          <w:rFonts w:ascii="Source Code Pro Light" w:hAnsi="Source Code Pro Light"/>
          <w:sz w:val="18"/>
        </w:rPr>
        <w:t>email</w:t>
      </w:r>
      <w:r w:rsidR="00DE0C8A">
        <w:t xml:space="preserve">, </w:t>
      </w:r>
      <w:r w:rsidR="00DE0C8A" w:rsidRPr="00BD14C3">
        <w:rPr>
          <w:rFonts w:ascii="Source Code Pro Light" w:hAnsi="Source Code Pro Light"/>
          <w:sz w:val="18"/>
        </w:rPr>
        <w:t>password</w:t>
      </w:r>
      <w:r w:rsidR="002B308B">
        <w:t xml:space="preserve">, </w:t>
      </w:r>
      <w:r w:rsidR="002B308B">
        <w:rPr>
          <w:rFonts w:ascii="Source Code Pro Light" w:hAnsi="Source Code Pro Light"/>
          <w:sz w:val="18"/>
        </w:rPr>
        <w:t>salt</w:t>
      </w:r>
      <w:r w:rsidR="002B308B">
        <w:t xml:space="preserve">, </w:t>
      </w:r>
      <w:r w:rsidR="002B308B" w:rsidRPr="00BD14C3">
        <w:rPr>
          <w:rFonts w:ascii="Source Code Pro Light" w:hAnsi="Source Code Pro Light"/>
          <w:sz w:val="18"/>
        </w:rPr>
        <w:t>passwor</w:t>
      </w:r>
      <w:r w:rsidR="002B308B">
        <w:rPr>
          <w:rFonts w:ascii="Source Code Pro Light" w:hAnsi="Source Code Pro Light"/>
          <w:sz w:val="18"/>
        </w:rPr>
        <w:t>d_sha256</w:t>
      </w:r>
      <w:r w:rsidRPr="00841425">
        <w:t xml:space="preserve">. </w:t>
      </w:r>
    </w:p>
    <w:p w14:paraId="6B0141D9" w14:textId="77777777" w:rsidR="00A02546" w:rsidRDefault="00EC3677" w:rsidP="00BD14C3">
      <w:r w:rsidRPr="00841425">
        <w:t xml:space="preserve">The actual password for each user is </w:t>
      </w:r>
      <w:proofErr w:type="spellStart"/>
      <w:r w:rsidR="00B766B6">
        <w:rPr>
          <w:b/>
        </w:rPr>
        <w:t>mypassword</w:t>
      </w:r>
      <w:proofErr w:type="spellEnd"/>
      <w:r w:rsidRPr="00841425">
        <w:t xml:space="preserve">, but </w:t>
      </w:r>
      <w:r w:rsidR="00BD14C3">
        <w:t xml:space="preserve">that’s not what is stored in the database. Instead, the actual password </w:t>
      </w:r>
      <w:r w:rsidRPr="00841425">
        <w:t>has been subjected to a</w:t>
      </w:r>
      <w:r w:rsidR="00FA5F4A">
        <w:t xml:space="preserve"> </w:t>
      </w:r>
      <w:proofErr w:type="spellStart"/>
      <w:r w:rsidR="00FA5F4A">
        <w:t>bcrypt</w:t>
      </w:r>
      <w:proofErr w:type="spellEnd"/>
      <w:r w:rsidR="00FA5F4A">
        <w:t xml:space="preserve"> </w:t>
      </w:r>
      <w:r w:rsidRPr="00841425">
        <w:t>hash function</w:t>
      </w:r>
      <w:r w:rsidR="00BD14C3">
        <w:t xml:space="preserve"> with a cost value of 12. The resulting digest from that hash function is what has been stored in the password field</w:t>
      </w:r>
      <w:r w:rsidRPr="00841425">
        <w:t>. That means to check for a correct login, you will have to perform</w:t>
      </w:r>
      <w:r w:rsidR="006A710B">
        <w:t xml:space="preserve"> something equivalent to the following:</w:t>
      </w:r>
    </w:p>
    <w:p w14:paraId="2A48184C" w14:textId="77777777" w:rsidR="006A710B" w:rsidRPr="002B308B" w:rsidRDefault="006A710B" w:rsidP="006A710B">
      <w:pPr>
        <w:spacing w:after="0"/>
        <w:rPr>
          <w:rFonts w:ascii="Source Code Pro Light" w:hAnsi="Source Code Pro Light"/>
          <w:sz w:val="18"/>
          <w:szCs w:val="18"/>
        </w:rPr>
      </w:pPr>
      <w:r w:rsidRPr="002B308B">
        <w:rPr>
          <w:rFonts w:ascii="Source Code Pro Light" w:hAnsi="Source Code Pro Light"/>
          <w:sz w:val="18"/>
          <w:szCs w:val="18"/>
        </w:rPr>
        <w:t xml:space="preserve">$digest = </w:t>
      </w:r>
      <w:proofErr w:type="spellStart"/>
      <w:r w:rsidRPr="002B308B">
        <w:rPr>
          <w:rFonts w:ascii="Source Code Pro Light" w:hAnsi="Source Code Pro Light"/>
          <w:sz w:val="18"/>
          <w:szCs w:val="18"/>
        </w:rPr>
        <w:t>password_</w:t>
      </w:r>
      <w:proofErr w:type="gramStart"/>
      <w:r w:rsidRPr="002B308B">
        <w:rPr>
          <w:rFonts w:ascii="Source Code Pro Light" w:hAnsi="Source Code Pro Light"/>
          <w:sz w:val="18"/>
          <w:szCs w:val="18"/>
        </w:rPr>
        <w:t>hash</w:t>
      </w:r>
      <w:proofErr w:type="spellEnd"/>
      <w:r w:rsidRPr="002B308B">
        <w:rPr>
          <w:rFonts w:ascii="Source Code Pro Light" w:hAnsi="Source Code Pro Light"/>
          <w:sz w:val="18"/>
          <w:szCs w:val="18"/>
        </w:rPr>
        <w:t>(</w:t>
      </w:r>
      <w:proofErr w:type="gramEnd"/>
      <w:r w:rsidRPr="002B308B">
        <w:rPr>
          <w:rFonts w:ascii="Source Code Pro Light" w:hAnsi="Source Code Pro Light"/>
          <w:sz w:val="18"/>
          <w:szCs w:val="18"/>
        </w:rPr>
        <w:t xml:space="preserve"> $_POST['pass'], PASSWORD_BCRYPT, ['cost' =&gt; 12] );</w:t>
      </w:r>
    </w:p>
    <w:p w14:paraId="2AD8D5D5" w14:textId="77777777" w:rsidR="006A710B" w:rsidRPr="002B308B" w:rsidRDefault="006A710B" w:rsidP="006A710B">
      <w:pPr>
        <w:spacing w:after="0"/>
        <w:rPr>
          <w:rFonts w:ascii="Source Code Pro Light" w:hAnsi="Source Code Pro Light"/>
          <w:sz w:val="18"/>
          <w:szCs w:val="18"/>
        </w:rPr>
      </w:pPr>
      <w:r w:rsidRPr="002B308B">
        <w:rPr>
          <w:rFonts w:ascii="Source Code Pro Light" w:hAnsi="Source Code Pro Light"/>
          <w:sz w:val="18"/>
          <w:szCs w:val="18"/>
        </w:rPr>
        <w:t>if ($digest == $</w:t>
      </w:r>
      <w:proofErr w:type="spellStart"/>
      <w:r w:rsidRPr="002B308B">
        <w:rPr>
          <w:rFonts w:ascii="Source Code Pro Light" w:hAnsi="Source Code Pro Light"/>
          <w:sz w:val="18"/>
          <w:szCs w:val="18"/>
        </w:rPr>
        <w:t>password_field_from_database_table</w:t>
      </w:r>
      <w:proofErr w:type="spellEnd"/>
      <w:r w:rsidRPr="002B308B">
        <w:rPr>
          <w:rFonts w:ascii="Source Code Pro Light" w:hAnsi="Source Code Pro Light"/>
          <w:sz w:val="18"/>
          <w:szCs w:val="18"/>
        </w:rPr>
        <w:t xml:space="preserve"> &amp;&amp; emails also match) {</w:t>
      </w:r>
    </w:p>
    <w:p w14:paraId="5B900506" w14:textId="77777777" w:rsidR="006A710B" w:rsidRPr="002B308B" w:rsidRDefault="006A710B" w:rsidP="006A710B">
      <w:pPr>
        <w:spacing w:after="0"/>
        <w:rPr>
          <w:rFonts w:ascii="Source Code Pro Light" w:hAnsi="Source Code Pro Light"/>
          <w:sz w:val="18"/>
          <w:szCs w:val="18"/>
        </w:rPr>
      </w:pPr>
      <w:r w:rsidRPr="002B308B">
        <w:rPr>
          <w:rFonts w:ascii="Source Code Pro Light" w:hAnsi="Source Code Pro Light"/>
          <w:sz w:val="18"/>
          <w:szCs w:val="18"/>
        </w:rPr>
        <w:t xml:space="preserve">   // </w:t>
      </w:r>
      <w:r w:rsidR="002B308B">
        <w:rPr>
          <w:rFonts w:ascii="Source Code Pro Light" w:hAnsi="Source Code Pro Light"/>
          <w:sz w:val="18"/>
          <w:szCs w:val="18"/>
        </w:rPr>
        <w:t>we have a match, log the user in</w:t>
      </w:r>
    </w:p>
    <w:p w14:paraId="3F1D9D4F" w14:textId="77777777" w:rsidR="006A710B" w:rsidRPr="002B308B" w:rsidRDefault="006A710B" w:rsidP="006A710B">
      <w:pPr>
        <w:spacing w:after="0"/>
        <w:rPr>
          <w:rFonts w:ascii="Source Code Pro Light" w:hAnsi="Source Code Pro Light"/>
          <w:sz w:val="18"/>
          <w:szCs w:val="18"/>
        </w:rPr>
      </w:pPr>
      <w:r w:rsidRPr="002B308B">
        <w:rPr>
          <w:rFonts w:ascii="Source Code Pro Light" w:hAnsi="Source Code Pro Light"/>
          <w:sz w:val="18"/>
          <w:szCs w:val="18"/>
        </w:rPr>
        <w:t>}</w:t>
      </w:r>
    </w:p>
    <w:p w14:paraId="6E28A947" w14:textId="77777777" w:rsidR="00EC3677" w:rsidRPr="00841425" w:rsidRDefault="002B308B" w:rsidP="00EC3677">
      <w:pPr>
        <w:pStyle w:val="BodyText"/>
        <w:spacing w:before="240" w:after="60" w:line="300" w:lineRule="exact"/>
      </w:pPr>
      <w:r>
        <w:t>For successful matches, y</w:t>
      </w:r>
      <w:r w:rsidR="00797AB1">
        <w:t xml:space="preserve">ou will need to preserve in </w:t>
      </w:r>
      <w:r>
        <w:t xml:space="preserve">PHP </w:t>
      </w:r>
      <w:r w:rsidR="00797AB1">
        <w:t>session state the log-in</w:t>
      </w:r>
      <w:r w:rsidR="00C85828">
        <w:t xml:space="preserve"> status of the user and the user’s id.</w:t>
      </w:r>
      <w:r>
        <w:t xml:space="preserve"> As well, after logging in, redirect to the </w:t>
      </w:r>
      <w:r w:rsidRPr="002B308B">
        <w:rPr>
          <w:b/>
        </w:rPr>
        <w:t>Home</w:t>
      </w:r>
      <w:r>
        <w:t xml:space="preserve"> page.</w:t>
      </w:r>
    </w:p>
    <w:p w14:paraId="28F2F0DF" w14:textId="77777777" w:rsidR="00B16D43" w:rsidRPr="00841425" w:rsidRDefault="00B16D43" w:rsidP="00B16D43"/>
    <w:p w14:paraId="0B0F5A08" w14:textId="77777777" w:rsidR="00B16D43" w:rsidRPr="00841425" w:rsidRDefault="00B16D43" w:rsidP="006F2839">
      <w:pPr>
        <w:spacing w:line="240" w:lineRule="auto"/>
      </w:pPr>
    </w:p>
    <w:p w14:paraId="66FD8F2A" w14:textId="77777777" w:rsidR="00B8136A" w:rsidRPr="00841425" w:rsidRDefault="00B8136A">
      <w:pPr>
        <w:spacing w:after="160" w:line="259" w:lineRule="auto"/>
        <w:rPr>
          <w:b/>
        </w:rPr>
      </w:pPr>
      <w:r w:rsidRPr="00841425">
        <w:rPr>
          <w:b/>
        </w:rPr>
        <w:br w:type="page"/>
      </w:r>
    </w:p>
    <w:p w14:paraId="286A292F" w14:textId="77777777" w:rsidR="00B156AD" w:rsidRPr="00841425" w:rsidRDefault="00B8136A" w:rsidP="006F2839">
      <w:r w:rsidRPr="00841425">
        <w:rPr>
          <w:b/>
        </w:rPr>
        <w:lastRenderedPageBreak/>
        <w:t>Registration/Signup</w:t>
      </w:r>
      <w:r w:rsidR="006F2839" w:rsidRPr="00841425">
        <w:rPr>
          <w:b/>
        </w:rPr>
        <w:t xml:space="preserve"> Page</w:t>
      </w:r>
      <w:r w:rsidR="006F2839" w:rsidRPr="00841425">
        <w:t xml:space="preserve">: will display a </w:t>
      </w:r>
      <w:r w:rsidRPr="00841425">
        <w:t xml:space="preserve">registration form. Perform the following client-side validation checks using JavaScript: first name, last name, city, and country can’t be blank, email must be in proper format (use regular expressions), and the two passwords must match and be </w:t>
      </w:r>
      <w:r w:rsidR="00FA5F4A">
        <w:t>at least 8</w:t>
      </w:r>
      <w:r w:rsidRPr="00841425">
        <w:t xml:space="preserve"> characters long. Be sure to display any error messages nicely.</w:t>
      </w:r>
      <w:r w:rsidR="00B156AD" w:rsidRPr="00841425">
        <w:t xml:space="preserve"> </w:t>
      </w:r>
    </w:p>
    <w:p w14:paraId="0BBAAB45" w14:textId="77777777" w:rsidR="006F2839" w:rsidRPr="00841425" w:rsidRDefault="002B308B" w:rsidP="006F2839">
      <w:r>
        <w:t>Once the user clicks Sign Up/Register button, y</w:t>
      </w:r>
      <w:r w:rsidR="00B156AD" w:rsidRPr="00841425">
        <w:t>ou will have to check to ensure that the email doesn’t already exist</w:t>
      </w:r>
      <w:r>
        <w:t xml:space="preserve"> in the users table</w:t>
      </w:r>
      <w:r w:rsidR="00B156AD" w:rsidRPr="00841425">
        <w:t xml:space="preserve">. If it does, </w:t>
      </w:r>
      <w:r>
        <w:t xml:space="preserve">return to form (with the user’s data still there) and </w:t>
      </w:r>
      <w:r w:rsidR="00B156AD" w:rsidRPr="00841425">
        <w:t xml:space="preserve">display </w:t>
      </w:r>
      <w:r>
        <w:t xml:space="preserve">appropriate </w:t>
      </w:r>
      <w:r w:rsidR="00B156AD" w:rsidRPr="00841425">
        <w:t xml:space="preserve">error message. If email is new, then add new record to </w:t>
      </w:r>
      <w:r w:rsidR="00FA5F4A">
        <w:t xml:space="preserve">the Users </w:t>
      </w:r>
      <w:r>
        <w:t xml:space="preserve">table, log them in, and redirect to </w:t>
      </w:r>
      <w:r w:rsidRPr="002B308B">
        <w:rPr>
          <w:b/>
        </w:rPr>
        <w:t>Home</w:t>
      </w:r>
      <w:r>
        <w:t xml:space="preserve"> page.</w:t>
      </w:r>
    </w:p>
    <w:p w14:paraId="13493C94" w14:textId="77777777" w:rsidR="00B8136A" w:rsidRDefault="00B156AD" w:rsidP="006F2839">
      <w:r w:rsidRPr="00841425">
        <w:t xml:space="preserve">You will </w:t>
      </w:r>
      <w:r w:rsidRPr="00841425">
        <w:rPr>
          <w:b/>
        </w:rPr>
        <w:t>not</w:t>
      </w:r>
      <w:r w:rsidRPr="00841425">
        <w:t xml:space="preserve"> store the password as plain text in the database. Instead, you will </w:t>
      </w:r>
      <w:r w:rsidR="00FA5F4A">
        <w:t xml:space="preserve">save the </w:t>
      </w:r>
      <w:proofErr w:type="spellStart"/>
      <w:r w:rsidR="00FA5F4A">
        <w:t>bcrypt</w:t>
      </w:r>
      <w:proofErr w:type="spellEnd"/>
      <w:r w:rsidR="00FA5F4A">
        <w:t xml:space="preserve"> hash with a cost value of 12.</w:t>
      </w:r>
    </w:p>
    <w:p w14:paraId="7BA5AA51" w14:textId="77777777" w:rsidR="00B8136A" w:rsidRDefault="00553393" w:rsidP="00DE0C8A">
      <w:pPr>
        <w:spacing w:line="240" w:lineRule="auto"/>
      </w:pPr>
      <w:r>
        <w:rPr>
          <w:noProof/>
        </w:rPr>
        <w:drawing>
          <wp:inline distT="0" distB="0" distL="0" distR="0" wp14:anchorId="07FA2CD8" wp14:editId="23970841">
            <wp:extent cx="5503859" cy="3672840"/>
            <wp:effectExtent l="0" t="0" r="190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3512w19-assign2-11b.png"/>
                    <pic:cNvPicPr/>
                  </pic:nvPicPr>
                  <pic:blipFill rotWithShape="1">
                    <a:blip r:embed="rId13" cstate="print">
                      <a:extLst>
                        <a:ext uri="{28A0092B-C50C-407E-A947-70E740481C1C}">
                          <a14:useLocalDpi xmlns:a14="http://schemas.microsoft.com/office/drawing/2010/main" val="0"/>
                        </a:ext>
                      </a:extLst>
                    </a:blip>
                    <a:srcRect l="7382" t="8774" b="8818"/>
                    <a:stretch/>
                  </pic:blipFill>
                  <pic:spPr bwMode="auto">
                    <a:xfrm>
                      <a:off x="0" y="0"/>
                      <a:ext cx="5504823" cy="3673483"/>
                    </a:xfrm>
                    <a:prstGeom prst="rect">
                      <a:avLst/>
                    </a:prstGeom>
                    <a:ln>
                      <a:noFill/>
                    </a:ln>
                    <a:extLst>
                      <a:ext uri="{53640926-AAD7-44D8-BBD7-CCE9431645EC}">
                        <a14:shadowObscured xmlns:a14="http://schemas.microsoft.com/office/drawing/2010/main"/>
                      </a:ext>
                    </a:extLst>
                  </pic:spPr>
                </pic:pic>
              </a:graphicData>
            </a:graphic>
          </wp:inline>
        </w:drawing>
      </w:r>
    </w:p>
    <w:p w14:paraId="1D83DA3E" w14:textId="77777777" w:rsidR="00B8136A" w:rsidRDefault="00B8136A" w:rsidP="006F2839"/>
    <w:p w14:paraId="665836E4" w14:textId="77777777" w:rsidR="00BB12AC" w:rsidRDefault="00C85828" w:rsidP="00504233">
      <w:r w:rsidRPr="00C85828">
        <w:rPr>
          <w:b/>
        </w:rPr>
        <w:t>Logout</w:t>
      </w:r>
      <w:r>
        <w:t>. If the user is logged in, then modify your session state information so your program knows a user is no longer logged in.</w:t>
      </w:r>
      <w:r w:rsidR="002B308B">
        <w:t xml:space="preserve"> After logging out, redirect to </w:t>
      </w:r>
      <w:r w:rsidR="002B308B" w:rsidRPr="002B308B">
        <w:rPr>
          <w:b/>
        </w:rPr>
        <w:t>Home</w:t>
      </w:r>
      <w:r w:rsidR="002B308B">
        <w:t xml:space="preserve"> page.</w:t>
      </w:r>
    </w:p>
    <w:p w14:paraId="613EB5C6" w14:textId="77777777" w:rsidR="00CE3CD9" w:rsidRDefault="00CE3CD9" w:rsidP="00876926">
      <w:bookmarkStart w:id="0" w:name="_GoBack"/>
      <w:bookmarkEnd w:id="0"/>
    </w:p>
    <w:p w14:paraId="3DD04AD1" w14:textId="77777777" w:rsidR="007D0429" w:rsidRDefault="007D0429" w:rsidP="00876926"/>
    <w:p w14:paraId="7AD2FE40" w14:textId="77777777" w:rsidR="003915AC" w:rsidRPr="002D0789" w:rsidRDefault="003915AC" w:rsidP="002D0789">
      <w:pPr>
        <w:spacing w:after="160" w:line="259" w:lineRule="auto"/>
        <w:rPr>
          <w:b/>
        </w:rPr>
      </w:pPr>
    </w:p>
    <w:sectPr w:rsidR="003915AC" w:rsidRPr="002D0789" w:rsidSect="00FF0C05">
      <w:footerReference w:type="default" r:id="rId14"/>
      <w:pgSz w:w="12240" w:h="15840"/>
      <w:pgMar w:top="1440" w:right="1440" w:bottom="1170" w:left="1440" w:header="720" w:footer="3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D4EF0D" w14:textId="77777777" w:rsidR="00475A15" w:rsidRDefault="00475A15" w:rsidP="004F119E">
      <w:pPr>
        <w:spacing w:after="0" w:line="240" w:lineRule="auto"/>
      </w:pPr>
      <w:r>
        <w:separator/>
      </w:r>
    </w:p>
  </w:endnote>
  <w:endnote w:type="continuationSeparator" w:id="0">
    <w:p w14:paraId="5875C898" w14:textId="77777777" w:rsidR="00475A15" w:rsidRDefault="00475A15" w:rsidP="004F11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ource Code Pro Light">
    <w:altName w:val="Cambria Math"/>
    <w:charset w:val="00"/>
    <w:family w:val="modern"/>
    <w:pitch w:val="fixed"/>
    <w:sig w:usb0="00000001" w:usb1="020038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0545777"/>
      <w:docPartObj>
        <w:docPartGallery w:val="Page Numbers (Bottom of Page)"/>
        <w:docPartUnique/>
      </w:docPartObj>
    </w:sdtPr>
    <w:sdtEndPr>
      <w:rPr>
        <w:noProof/>
      </w:rPr>
    </w:sdtEndPr>
    <w:sdtContent>
      <w:p w14:paraId="05E4BFBD" w14:textId="75777CD7" w:rsidR="004F119E" w:rsidRDefault="004F119E">
        <w:pPr>
          <w:pStyle w:val="Footer"/>
          <w:jc w:val="center"/>
        </w:pPr>
        <w:r>
          <w:fldChar w:fldCharType="begin"/>
        </w:r>
        <w:r>
          <w:instrText xml:space="preserve"> PAGE   \* MERGEFORMAT </w:instrText>
        </w:r>
        <w:r>
          <w:fldChar w:fldCharType="separate"/>
        </w:r>
        <w:r w:rsidR="00251036">
          <w:rPr>
            <w:noProof/>
          </w:rPr>
          <w:t>11</w:t>
        </w:r>
        <w:r>
          <w:rPr>
            <w:noProof/>
          </w:rPr>
          <w:fldChar w:fldCharType="end"/>
        </w:r>
      </w:p>
    </w:sdtContent>
  </w:sdt>
  <w:p w14:paraId="339C6371" w14:textId="77777777" w:rsidR="004F119E" w:rsidRDefault="004F11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C8630A" w14:textId="77777777" w:rsidR="00475A15" w:rsidRDefault="00475A15" w:rsidP="004F119E">
      <w:pPr>
        <w:spacing w:after="0" w:line="240" w:lineRule="auto"/>
      </w:pPr>
      <w:r>
        <w:separator/>
      </w:r>
    </w:p>
  </w:footnote>
  <w:footnote w:type="continuationSeparator" w:id="0">
    <w:p w14:paraId="18B3323F" w14:textId="77777777" w:rsidR="00475A15" w:rsidRDefault="00475A15" w:rsidP="004F11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D46D06"/>
    <w:multiLevelType w:val="hybridMultilevel"/>
    <w:tmpl w:val="9920CCEE"/>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FE2502B"/>
    <w:multiLevelType w:val="hybridMultilevel"/>
    <w:tmpl w:val="6EC614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46E4C04"/>
    <w:multiLevelType w:val="hybridMultilevel"/>
    <w:tmpl w:val="CF78C5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8B10A61"/>
    <w:multiLevelType w:val="hybridMultilevel"/>
    <w:tmpl w:val="A2C03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BE76A0"/>
    <w:multiLevelType w:val="hybridMultilevel"/>
    <w:tmpl w:val="6F22CDE8"/>
    <w:lvl w:ilvl="0" w:tplc="10090001">
      <w:start w:val="1"/>
      <w:numFmt w:val="bullet"/>
      <w:lvlText w:val=""/>
      <w:lvlJc w:val="left"/>
      <w:pPr>
        <w:ind w:left="768" w:hanging="360"/>
      </w:pPr>
      <w:rPr>
        <w:rFonts w:ascii="Symbol" w:hAnsi="Symbol" w:hint="default"/>
      </w:rPr>
    </w:lvl>
    <w:lvl w:ilvl="1" w:tplc="10090003" w:tentative="1">
      <w:start w:val="1"/>
      <w:numFmt w:val="bullet"/>
      <w:lvlText w:val="o"/>
      <w:lvlJc w:val="left"/>
      <w:pPr>
        <w:ind w:left="1488" w:hanging="360"/>
      </w:pPr>
      <w:rPr>
        <w:rFonts w:ascii="Courier New" w:hAnsi="Courier New" w:cs="Courier New" w:hint="default"/>
      </w:rPr>
    </w:lvl>
    <w:lvl w:ilvl="2" w:tplc="10090005" w:tentative="1">
      <w:start w:val="1"/>
      <w:numFmt w:val="bullet"/>
      <w:lvlText w:val=""/>
      <w:lvlJc w:val="left"/>
      <w:pPr>
        <w:ind w:left="2208" w:hanging="360"/>
      </w:pPr>
      <w:rPr>
        <w:rFonts w:ascii="Wingdings" w:hAnsi="Wingdings" w:hint="default"/>
      </w:rPr>
    </w:lvl>
    <w:lvl w:ilvl="3" w:tplc="10090001" w:tentative="1">
      <w:start w:val="1"/>
      <w:numFmt w:val="bullet"/>
      <w:lvlText w:val=""/>
      <w:lvlJc w:val="left"/>
      <w:pPr>
        <w:ind w:left="2928" w:hanging="360"/>
      </w:pPr>
      <w:rPr>
        <w:rFonts w:ascii="Symbol" w:hAnsi="Symbol" w:hint="default"/>
      </w:rPr>
    </w:lvl>
    <w:lvl w:ilvl="4" w:tplc="10090003" w:tentative="1">
      <w:start w:val="1"/>
      <w:numFmt w:val="bullet"/>
      <w:lvlText w:val="o"/>
      <w:lvlJc w:val="left"/>
      <w:pPr>
        <w:ind w:left="3648" w:hanging="360"/>
      </w:pPr>
      <w:rPr>
        <w:rFonts w:ascii="Courier New" w:hAnsi="Courier New" w:cs="Courier New" w:hint="default"/>
      </w:rPr>
    </w:lvl>
    <w:lvl w:ilvl="5" w:tplc="10090005" w:tentative="1">
      <w:start w:val="1"/>
      <w:numFmt w:val="bullet"/>
      <w:lvlText w:val=""/>
      <w:lvlJc w:val="left"/>
      <w:pPr>
        <w:ind w:left="4368" w:hanging="360"/>
      </w:pPr>
      <w:rPr>
        <w:rFonts w:ascii="Wingdings" w:hAnsi="Wingdings" w:hint="default"/>
      </w:rPr>
    </w:lvl>
    <w:lvl w:ilvl="6" w:tplc="10090001" w:tentative="1">
      <w:start w:val="1"/>
      <w:numFmt w:val="bullet"/>
      <w:lvlText w:val=""/>
      <w:lvlJc w:val="left"/>
      <w:pPr>
        <w:ind w:left="5088" w:hanging="360"/>
      </w:pPr>
      <w:rPr>
        <w:rFonts w:ascii="Symbol" w:hAnsi="Symbol" w:hint="default"/>
      </w:rPr>
    </w:lvl>
    <w:lvl w:ilvl="7" w:tplc="10090003" w:tentative="1">
      <w:start w:val="1"/>
      <w:numFmt w:val="bullet"/>
      <w:lvlText w:val="o"/>
      <w:lvlJc w:val="left"/>
      <w:pPr>
        <w:ind w:left="5808" w:hanging="360"/>
      </w:pPr>
      <w:rPr>
        <w:rFonts w:ascii="Courier New" w:hAnsi="Courier New" w:cs="Courier New" w:hint="default"/>
      </w:rPr>
    </w:lvl>
    <w:lvl w:ilvl="8" w:tplc="10090005" w:tentative="1">
      <w:start w:val="1"/>
      <w:numFmt w:val="bullet"/>
      <w:lvlText w:val=""/>
      <w:lvlJc w:val="left"/>
      <w:pPr>
        <w:ind w:left="6528" w:hanging="360"/>
      </w:pPr>
      <w:rPr>
        <w:rFonts w:ascii="Wingdings" w:hAnsi="Wingdings" w:hint="default"/>
      </w:rPr>
    </w:lvl>
  </w:abstractNum>
  <w:abstractNum w:abstractNumId="5" w15:restartNumberingAfterBreak="0">
    <w:nsid w:val="49796E74"/>
    <w:multiLevelType w:val="hybridMultilevel"/>
    <w:tmpl w:val="C6F8B53A"/>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4B1F258C"/>
    <w:multiLevelType w:val="hybridMultilevel"/>
    <w:tmpl w:val="47449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775C54"/>
    <w:multiLevelType w:val="hybridMultilevel"/>
    <w:tmpl w:val="9ED256C6"/>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8" w15:restartNumberingAfterBreak="0">
    <w:nsid w:val="60D4762D"/>
    <w:multiLevelType w:val="hybridMultilevel"/>
    <w:tmpl w:val="F52EA9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E85135"/>
    <w:multiLevelType w:val="hybridMultilevel"/>
    <w:tmpl w:val="4EF47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F36EB0"/>
    <w:multiLevelType w:val="hybridMultilevel"/>
    <w:tmpl w:val="70D2BF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0"/>
  </w:num>
  <w:num w:numId="4">
    <w:abstractNumId w:val="1"/>
  </w:num>
  <w:num w:numId="5">
    <w:abstractNumId w:val="8"/>
  </w:num>
  <w:num w:numId="6">
    <w:abstractNumId w:val="3"/>
  </w:num>
  <w:num w:numId="7">
    <w:abstractNumId w:val="7"/>
  </w:num>
  <w:num w:numId="8">
    <w:abstractNumId w:val="2"/>
  </w:num>
  <w:num w:numId="9">
    <w:abstractNumId w:val="9"/>
  </w:num>
  <w:num w:numId="10">
    <w:abstractNumId w:val="6"/>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ytjA1MTc1NTMwMTdS0lEKTi0uzszPAykwrAUAxrkjPywAAAA="/>
  </w:docVars>
  <w:rsids>
    <w:rsidRoot w:val="00876926"/>
    <w:rsid w:val="00005A68"/>
    <w:rsid w:val="000244FE"/>
    <w:rsid w:val="0003334A"/>
    <w:rsid w:val="0004509D"/>
    <w:rsid w:val="00095296"/>
    <w:rsid w:val="000A0903"/>
    <w:rsid w:val="000A54EB"/>
    <w:rsid w:val="000B1B48"/>
    <w:rsid w:val="000D2A77"/>
    <w:rsid w:val="000E7B1C"/>
    <w:rsid w:val="000F1F3A"/>
    <w:rsid w:val="000F42FF"/>
    <w:rsid w:val="001306F9"/>
    <w:rsid w:val="00145271"/>
    <w:rsid w:val="001755BE"/>
    <w:rsid w:val="00193CF3"/>
    <w:rsid w:val="001A7BAC"/>
    <w:rsid w:val="001B2E28"/>
    <w:rsid w:val="001B54EB"/>
    <w:rsid w:val="001C5FEE"/>
    <w:rsid w:val="001E1220"/>
    <w:rsid w:val="001F09F0"/>
    <w:rsid w:val="00200422"/>
    <w:rsid w:val="00202FDF"/>
    <w:rsid w:val="00206FF6"/>
    <w:rsid w:val="00217BE8"/>
    <w:rsid w:val="00240378"/>
    <w:rsid w:val="00251036"/>
    <w:rsid w:val="002604FC"/>
    <w:rsid w:val="002B308B"/>
    <w:rsid w:val="002D0789"/>
    <w:rsid w:val="002F26B8"/>
    <w:rsid w:val="00310E08"/>
    <w:rsid w:val="00340F74"/>
    <w:rsid w:val="00350DB6"/>
    <w:rsid w:val="00356A20"/>
    <w:rsid w:val="003574F0"/>
    <w:rsid w:val="00372E74"/>
    <w:rsid w:val="003915AC"/>
    <w:rsid w:val="003B2846"/>
    <w:rsid w:val="003E1CB1"/>
    <w:rsid w:val="003E2143"/>
    <w:rsid w:val="003E3BBC"/>
    <w:rsid w:val="003E5128"/>
    <w:rsid w:val="00421D9A"/>
    <w:rsid w:val="00423E84"/>
    <w:rsid w:val="00463DB8"/>
    <w:rsid w:val="00474B71"/>
    <w:rsid w:val="0047557D"/>
    <w:rsid w:val="00475A15"/>
    <w:rsid w:val="004978B4"/>
    <w:rsid w:val="004C0496"/>
    <w:rsid w:val="004C1C47"/>
    <w:rsid w:val="004C60AF"/>
    <w:rsid w:val="004D7B3E"/>
    <w:rsid w:val="004E76C2"/>
    <w:rsid w:val="004F119E"/>
    <w:rsid w:val="004F56F9"/>
    <w:rsid w:val="00504233"/>
    <w:rsid w:val="00510517"/>
    <w:rsid w:val="00512E52"/>
    <w:rsid w:val="005448DE"/>
    <w:rsid w:val="005508CD"/>
    <w:rsid w:val="00553393"/>
    <w:rsid w:val="005559B0"/>
    <w:rsid w:val="00567FB5"/>
    <w:rsid w:val="00570EAA"/>
    <w:rsid w:val="00586927"/>
    <w:rsid w:val="005B52BE"/>
    <w:rsid w:val="005F5668"/>
    <w:rsid w:val="006628CA"/>
    <w:rsid w:val="006A69EC"/>
    <w:rsid w:val="006A710B"/>
    <w:rsid w:val="006E0690"/>
    <w:rsid w:val="006E33F4"/>
    <w:rsid w:val="006F2839"/>
    <w:rsid w:val="006F569F"/>
    <w:rsid w:val="006F57FA"/>
    <w:rsid w:val="007060B2"/>
    <w:rsid w:val="007805CA"/>
    <w:rsid w:val="00782A37"/>
    <w:rsid w:val="00797AB1"/>
    <w:rsid w:val="007B7367"/>
    <w:rsid w:val="007C764E"/>
    <w:rsid w:val="007D0429"/>
    <w:rsid w:val="007D3DE7"/>
    <w:rsid w:val="007F44C6"/>
    <w:rsid w:val="00811172"/>
    <w:rsid w:val="00816341"/>
    <w:rsid w:val="00841425"/>
    <w:rsid w:val="008534C9"/>
    <w:rsid w:val="00854714"/>
    <w:rsid w:val="00861096"/>
    <w:rsid w:val="008645D8"/>
    <w:rsid w:val="00876926"/>
    <w:rsid w:val="00880DF0"/>
    <w:rsid w:val="00894971"/>
    <w:rsid w:val="00895E76"/>
    <w:rsid w:val="008A3AB4"/>
    <w:rsid w:val="00906133"/>
    <w:rsid w:val="00917DD8"/>
    <w:rsid w:val="00930400"/>
    <w:rsid w:val="00956126"/>
    <w:rsid w:val="00985310"/>
    <w:rsid w:val="00987041"/>
    <w:rsid w:val="009D6CB0"/>
    <w:rsid w:val="00A02546"/>
    <w:rsid w:val="00A07CE4"/>
    <w:rsid w:val="00A422F6"/>
    <w:rsid w:val="00A55262"/>
    <w:rsid w:val="00AC378C"/>
    <w:rsid w:val="00B156AD"/>
    <w:rsid w:val="00B16D43"/>
    <w:rsid w:val="00B46D6E"/>
    <w:rsid w:val="00B67F8F"/>
    <w:rsid w:val="00B766B6"/>
    <w:rsid w:val="00B8127C"/>
    <w:rsid w:val="00B8136A"/>
    <w:rsid w:val="00B926EF"/>
    <w:rsid w:val="00BA0FC6"/>
    <w:rsid w:val="00BB12AC"/>
    <w:rsid w:val="00BD1320"/>
    <w:rsid w:val="00BD14C3"/>
    <w:rsid w:val="00BD6A89"/>
    <w:rsid w:val="00C01D4C"/>
    <w:rsid w:val="00C04000"/>
    <w:rsid w:val="00C07D41"/>
    <w:rsid w:val="00C10E34"/>
    <w:rsid w:val="00C50CF5"/>
    <w:rsid w:val="00C85828"/>
    <w:rsid w:val="00C8771C"/>
    <w:rsid w:val="00C960A6"/>
    <w:rsid w:val="00CE3CD9"/>
    <w:rsid w:val="00D0228F"/>
    <w:rsid w:val="00D10F46"/>
    <w:rsid w:val="00D14051"/>
    <w:rsid w:val="00D14461"/>
    <w:rsid w:val="00D27F4E"/>
    <w:rsid w:val="00D41E45"/>
    <w:rsid w:val="00D45FA1"/>
    <w:rsid w:val="00D608D6"/>
    <w:rsid w:val="00D60FC7"/>
    <w:rsid w:val="00D7146E"/>
    <w:rsid w:val="00D72C17"/>
    <w:rsid w:val="00D748E2"/>
    <w:rsid w:val="00D904BA"/>
    <w:rsid w:val="00DA3CF1"/>
    <w:rsid w:val="00DC53E0"/>
    <w:rsid w:val="00DE0C8A"/>
    <w:rsid w:val="00DE49CB"/>
    <w:rsid w:val="00E53BFC"/>
    <w:rsid w:val="00E54D54"/>
    <w:rsid w:val="00E81576"/>
    <w:rsid w:val="00E824D4"/>
    <w:rsid w:val="00E93AF3"/>
    <w:rsid w:val="00EA3C6E"/>
    <w:rsid w:val="00EB3D74"/>
    <w:rsid w:val="00EB749D"/>
    <w:rsid w:val="00EC1870"/>
    <w:rsid w:val="00EC3677"/>
    <w:rsid w:val="00ED1A9D"/>
    <w:rsid w:val="00EE35EB"/>
    <w:rsid w:val="00EE50AE"/>
    <w:rsid w:val="00EE7F96"/>
    <w:rsid w:val="00F001D6"/>
    <w:rsid w:val="00F304D0"/>
    <w:rsid w:val="00F45DDC"/>
    <w:rsid w:val="00F568EF"/>
    <w:rsid w:val="00F709D0"/>
    <w:rsid w:val="00F716CE"/>
    <w:rsid w:val="00F8270C"/>
    <w:rsid w:val="00F82979"/>
    <w:rsid w:val="00FA022F"/>
    <w:rsid w:val="00FA5F4A"/>
    <w:rsid w:val="00FB60FE"/>
    <w:rsid w:val="00FF0C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73493B"/>
  <w15:chartTrackingRefBased/>
  <w15:docId w15:val="{6358BE96-4D04-4E74-ACD5-F17DC4B13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6926"/>
    <w:pPr>
      <w:spacing w:after="120" w:line="300" w:lineRule="exact"/>
    </w:pPr>
    <w:rPr>
      <w:rFonts w:ascii="Calibri" w:eastAsia="Times New Roman" w:hAnsi="Calibri" w:cs="Times New Roman"/>
      <w:szCs w:val="20"/>
    </w:rPr>
  </w:style>
  <w:style w:type="paragraph" w:styleId="Heading1">
    <w:name w:val="heading 1"/>
    <w:basedOn w:val="Normal"/>
    <w:next w:val="Normal"/>
    <w:link w:val="Heading1Char"/>
    <w:qFormat/>
    <w:rsid w:val="00876926"/>
    <w:pPr>
      <w:keepNext/>
      <w:spacing w:before="240" w:after="60"/>
      <w:outlineLvl w:val="0"/>
    </w:pPr>
    <w:rPr>
      <w:rFonts w:ascii="Cambria" w:hAnsi="Cambria"/>
      <w:b/>
      <w:kern w:val="28"/>
      <w:sz w:val="44"/>
    </w:rPr>
  </w:style>
  <w:style w:type="paragraph" w:styleId="Heading2">
    <w:name w:val="heading 2"/>
    <w:basedOn w:val="Heading1"/>
    <w:next w:val="Normal"/>
    <w:link w:val="Heading2Char"/>
    <w:qFormat/>
    <w:rsid w:val="00876926"/>
    <w:pPr>
      <w:outlineLvl w:val="1"/>
    </w:pPr>
    <w:rPr>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76926"/>
    <w:rPr>
      <w:rFonts w:ascii="Cambria" w:eastAsia="Times New Roman" w:hAnsi="Cambria" w:cs="Times New Roman"/>
      <w:b/>
      <w:kern w:val="28"/>
      <w:sz w:val="44"/>
      <w:szCs w:val="20"/>
    </w:rPr>
  </w:style>
  <w:style w:type="character" w:customStyle="1" w:styleId="Heading2Char">
    <w:name w:val="Heading 2 Char"/>
    <w:basedOn w:val="DefaultParagraphFont"/>
    <w:link w:val="Heading2"/>
    <w:rsid w:val="00876926"/>
    <w:rPr>
      <w:rFonts w:ascii="Cambria" w:eastAsia="Times New Roman" w:hAnsi="Cambria" w:cs="Times New Roman"/>
      <w:b/>
      <w:kern w:val="28"/>
      <w:sz w:val="26"/>
      <w:szCs w:val="20"/>
    </w:rPr>
  </w:style>
  <w:style w:type="paragraph" w:styleId="BodyText">
    <w:name w:val="Body Text"/>
    <w:basedOn w:val="Normal"/>
    <w:link w:val="BodyTextChar"/>
    <w:rsid w:val="00876926"/>
    <w:pPr>
      <w:spacing w:after="0" w:line="240" w:lineRule="auto"/>
    </w:pPr>
  </w:style>
  <w:style w:type="character" w:customStyle="1" w:styleId="BodyTextChar">
    <w:name w:val="Body Text Char"/>
    <w:basedOn w:val="DefaultParagraphFont"/>
    <w:link w:val="BodyText"/>
    <w:rsid w:val="00876926"/>
    <w:rPr>
      <w:rFonts w:ascii="Calibri" w:eastAsia="Times New Roman" w:hAnsi="Calibri" w:cs="Times New Roman"/>
      <w:szCs w:val="20"/>
    </w:rPr>
  </w:style>
  <w:style w:type="character" w:styleId="Hyperlink">
    <w:name w:val="Hyperlink"/>
    <w:basedOn w:val="DefaultParagraphFont"/>
    <w:uiPriority w:val="99"/>
    <w:unhideWhenUsed/>
    <w:rsid w:val="00B8136A"/>
    <w:rPr>
      <w:color w:val="0563C1" w:themeColor="hyperlink"/>
      <w:u w:val="single"/>
    </w:rPr>
  </w:style>
  <w:style w:type="paragraph" w:styleId="Header">
    <w:name w:val="header"/>
    <w:basedOn w:val="Normal"/>
    <w:link w:val="HeaderChar"/>
    <w:uiPriority w:val="99"/>
    <w:unhideWhenUsed/>
    <w:rsid w:val="004F11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119E"/>
    <w:rPr>
      <w:rFonts w:ascii="Calibri" w:eastAsia="Times New Roman" w:hAnsi="Calibri" w:cs="Times New Roman"/>
      <w:szCs w:val="20"/>
    </w:rPr>
  </w:style>
  <w:style w:type="paragraph" w:styleId="Footer">
    <w:name w:val="footer"/>
    <w:basedOn w:val="Normal"/>
    <w:link w:val="FooterChar"/>
    <w:uiPriority w:val="99"/>
    <w:unhideWhenUsed/>
    <w:rsid w:val="004F11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119E"/>
    <w:rPr>
      <w:rFonts w:ascii="Calibri" w:eastAsia="Times New Roman" w:hAnsi="Calibri" w:cs="Times New Roman"/>
      <w:szCs w:val="20"/>
    </w:rPr>
  </w:style>
  <w:style w:type="paragraph" w:styleId="HTMLPreformatted">
    <w:name w:val="HTML Preformatted"/>
    <w:basedOn w:val="Normal"/>
    <w:link w:val="HTMLPreformattedChar"/>
    <w:uiPriority w:val="99"/>
    <w:semiHidden/>
    <w:unhideWhenUsed/>
    <w:rsid w:val="00A07C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semiHidden/>
    <w:rsid w:val="00A07CE4"/>
    <w:rPr>
      <w:rFonts w:ascii="Courier New" w:eastAsia="Times New Roman" w:hAnsi="Courier New" w:cs="Courier New"/>
      <w:sz w:val="20"/>
      <w:szCs w:val="20"/>
    </w:rPr>
  </w:style>
  <w:style w:type="character" w:styleId="HTMLCode">
    <w:name w:val="HTML Code"/>
    <w:basedOn w:val="DefaultParagraphFont"/>
    <w:uiPriority w:val="99"/>
    <w:semiHidden/>
    <w:unhideWhenUsed/>
    <w:rsid w:val="00A07CE4"/>
    <w:rPr>
      <w:rFonts w:ascii="Courier New" w:eastAsia="Times New Roman" w:hAnsi="Courier New" w:cs="Courier New"/>
      <w:sz w:val="20"/>
      <w:szCs w:val="20"/>
    </w:rPr>
  </w:style>
  <w:style w:type="paragraph" w:styleId="ListParagraph">
    <w:name w:val="List Paragraph"/>
    <w:basedOn w:val="Normal"/>
    <w:uiPriority w:val="34"/>
    <w:qFormat/>
    <w:rsid w:val="00917DD8"/>
    <w:pPr>
      <w:ind w:left="720"/>
      <w:contextualSpacing/>
    </w:pPr>
  </w:style>
  <w:style w:type="character" w:customStyle="1" w:styleId="UnresolvedMention1">
    <w:name w:val="Unresolved Mention1"/>
    <w:basedOn w:val="DefaultParagraphFont"/>
    <w:uiPriority w:val="99"/>
    <w:semiHidden/>
    <w:unhideWhenUsed/>
    <w:rsid w:val="00D41E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252251">
      <w:bodyDiv w:val="1"/>
      <w:marLeft w:val="0"/>
      <w:marRight w:val="0"/>
      <w:marTop w:val="0"/>
      <w:marBottom w:val="0"/>
      <w:divBdr>
        <w:top w:val="none" w:sz="0" w:space="0" w:color="auto"/>
        <w:left w:val="none" w:sz="0" w:space="0" w:color="auto"/>
        <w:bottom w:val="none" w:sz="0" w:space="0" w:color="auto"/>
        <w:right w:val="none" w:sz="0" w:space="0" w:color="auto"/>
      </w:divBdr>
      <w:divsChild>
        <w:div w:id="1519343275">
          <w:marLeft w:val="0"/>
          <w:marRight w:val="0"/>
          <w:marTop w:val="0"/>
          <w:marBottom w:val="0"/>
          <w:divBdr>
            <w:top w:val="none" w:sz="0" w:space="0" w:color="auto"/>
            <w:left w:val="none" w:sz="0" w:space="0" w:color="auto"/>
            <w:bottom w:val="none" w:sz="0" w:space="0" w:color="auto"/>
            <w:right w:val="none" w:sz="0" w:space="0" w:color="auto"/>
          </w:divBdr>
          <w:divsChild>
            <w:div w:id="137091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911141">
      <w:bodyDiv w:val="1"/>
      <w:marLeft w:val="0"/>
      <w:marRight w:val="0"/>
      <w:marTop w:val="0"/>
      <w:marBottom w:val="0"/>
      <w:divBdr>
        <w:top w:val="none" w:sz="0" w:space="0" w:color="auto"/>
        <w:left w:val="none" w:sz="0" w:space="0" w:color="auto"/>
        <w:bottom w:val="none" w:sz="0" w:space="0" w:color="auto"/>
        <w:right w:val="none" w:sz="0" w:space="0" w:color="auto"/>
      </w:divBdr>
      <w:divsChild>
        <w:div w:id="169831667">
          <w:marLeft w:val="0"/>
          <w:marRight w:val="0"/>
          <w:marTop w:val="0"/>
          <w:marBottom w:val="0"/>
          <w:divBdr>
            <w:top w:val="none" w:sz="0" w:space="0" w:color="auto"/>
            <w:left w:val="none" w:sz="0" w:space="0" w:color="auto"/>
            <w:bottom w:val="none" w:sz="0" w:space="0" w:color="auto"/>
            <w:right w:val="none" w:sz="0" w:space="0" w:color="auto"/>
          </w:divBdr>
          <w:divsChild>
            <w:div w:id="25271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161851">
      <w:bodyDiv w:val="1"/>
      <w:marLeft w:val="0"/>
      <w:marRight w:val="0"/>
      <w:marTop w:val="0"/>
      <w:marBottom w:val="0"/>
      <w:divBdr>
        <w:top w:val="none" w:sz="0" w:space="0" w:color="auto"/>
        <w:left w:val="none" w:sz="0" w:space="0" w:color="auto"/>
        <w:bottom w:val="none" w:sz="0" w:space="0" w:color="auto"/>
        <w:right w:val="none" w:sz="0" w:space="0" w:color="auto"/>
      </w:divBdr>
    </w:div>
    <w:div w:id="1496604114">
      <w:bodyDiv w:val="1"/>
      <w:marLeft w:val="0"/>
      <w:marRight w:val="0"/>
      <w:marTop w:val="0"/>
      <w:marBottom w:val="0"/>
      <w:divBdr>
        <w:top w:val="none" w:sz="0" w:space="0" w:color="auto"/>
        <w:left w:val="none" w:sz="0" w:space="0" w:color="auto"/>
        <w:bottom w:val="none" w:sz="0" w:space="0" w:color="auto"/>
        <w:right w:val="none" w:sz="0" w:space="0" w:color="auto"/>
      </w:divBdr>
      <w:divsChild>
        <w:div w:id="1609387993">
          <w:marLeft w:val="0"/>
          <w:marRight w:val="0"/>
          <w:marTop w:val="0"/>
          <w:marBottom w:val="0"/>
          <w:divBdr>
            <w:top w:val="none" w:sz="0" w:space="0" w:color="auto"/>
            <w:left w:val="none" w:sz="0" w:space="0" w:color="auto"/>
            <w:bottom w:val="none" w:sz="0" w:space="0" w:color="auto"/>
            <w:right w:val="none" w:sz="0" w:space="0" w:color="auto"/>
          </w:divBdr>
          <w:divsChild>
            <w:div w:id="109805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713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4</TotalTime>
  <Pages>11</Pages>
  <Words>1822</Words>
  <Characters>1038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Mount Royal University</Company>
  <LinksUpToDate>false</LinksUpToDate>
  <CharactersWithSpaces>12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Connolly</dc:creator>
  <cp:keywords/>
  <dc:description/>
  <cp:lastModifiedBy>Jordan Pratt</cp:lastModifiedBy>
  <cp:revision>17</cp:revision>
  <cp:lastPrinted>2021-11-23T02:13:00Z</cp:lastPrinted>
  <dcterms:created xsi:type="dcterms:W3CDTF">2021-11-24T13:06:00Z</dcterms:created>
  <dcterms:modified xsi:type="dcterms:W3CDTF">2021-11-24T16:21:00Z</dcterms:modified>
</cp:coreProperties>
</file>